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1324" w:rsidRPr="00FB5EFA" w:rsidRDefault="009853BB" w:rsidP="00195D27">
      <w:pPr>
        <w:jc w:val="center"/>
        <w:rPr>
          <w:b/>
          <w:sz w:val="22"/>
        </w:rPr>
      </w:pPr>
      <w:r>
        <w:rPr>
          <w:b/>
          <w:sz w:val="22"/>
        </w:rPr>
        <w:t xml:space="preserve">China Car Service </w:t>
      </w:r>
      <w:r w:rsidR="004126EE" w:rsidRPr="00FB5EFA">
        <w:rPr>
          <w:rFonts w:hint="eastAsia"/>
          <w:b/>
          <w:sz w:val="22"/>
        </w:rPr>
        <w:t>Account Setup Form</w:t>
      </w:r>
    </w:p>
    <w:p w:rsidR="00832322" w:rsidRPr="00195D27" w:rsidRDefault="00832322" w:rsidP="00383206">
      <w:pPr>
        <w:jc w:val="left"/>
        <w:rPr>
          <w:rFonts w:cstheme="minorHAnsi"/>
          <w:b/>
          <w:sz w:val="22"/>
        </w:rPr>
      </w:pPr>
      <w:r w:rsidRPr="00195D27">
        <w:rPr>
          <w:rFonts w:cstheme="minorHAnsi" w:hint="eastAsia"/>
          <w:b/>
          <w:sz w:val="22"/>
        </w:rPr>
        <w:t xml:space="preserve">Date of application: </w:t>
      </w:r>
      <w:r w:rsidR="00383206">
        <w:rPr>
          <w:rFonts w:cstheme="minorHAnsi"/>
          <w:b/>
          <w:sz w:val="22"/>
        </w:rPr>
        <w:br/>
      </w:r>
    </w:p>
    <w:p w:rsidR="00FB5EFA" w:rsidRDefault="00FB5EFA" w:rsidP="00832322">
      <w:pPr>
        <w:rPr>
          <w:rFonts w:cstheme="minorHAnsi"/>
          <w:b/>
          <w:sz w:val="22"/>
        </w:rPr>
      </w:pPr>
    </w:p>
    <w:p w:rsidR="00832322" w:rsidRPr="00D6278A" w:rsidRDefault="00832322" w:rsidP="00832322">
      <w:pPr>
        <w:rPr>
          <w:rFonts w:cstheme="minorHAnsi"/>
          <w:b/>
          <w:sz w:val="22"/>
        </w:rPr>
      </w:pPr>
      <w:r>
        <w:rPr>
          <w:rFonts w:cstheme="minorHAnsi" w:hint="eastAsia"/>
          <w:b/>
          <w:sz w:val="22"/>
        </w:rPr>
        <w:t xml:space="preserve">1. </w:t>
      </w:r>
      <w:r w:rsidRPr="00D6278A">
        <w:rPr>
          <w:rFonts w:cstheme="minorHAnsi" w:hint="eastAsia"/>
          <w:b/>
          <w:sz w:val="22"/>
        </w:rPr>
        <w:t>Company</w:t>
      </w:r>
      <w:r w:rsidR="00383206">
        <w:rPr>
          <w:rFonts w:cstheme="minorHAnsi"/>
          <w:b/>
          <w:sz w:val="22"/>
        </w:rPr>
        <w:t xml:space="preserve"> Details</w:t>
      </w:r>
    </w:p>
    <w:p w:rsidR="00383206" w:rsidRDefault="00383206" w:rsidP="00383206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B38573E" wp14:editId="0B77A058">
                <wp:simplePos x="0" y="0"/>
                <wp:positionH relativeFrom="column">
                  <wp:posOffset>1100470</wp:posOffset>
                </wp:positionH>
                <wp:positionV relativeFrom="paragraph">
                  <wp:posOffset>178273</wp:posOffset>
                </wp:positionV>
                <wp:extent cx="2977116" cy="0"/>
                <wp:effectExtent l="0" t="0" r="1397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71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5A4A3232" id="Straight Connector 3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65pt,14.05pt" to="321.0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Company Name</w:t>
      </w:r>
      <w:r>
        <w:rPr>
          <w:rFonts w:cstheme="minorHAnsi" w:hint="eastAsia"/>
          <w:sz w:val="22"/>
        </w:rPr>
        <w:t xml:space="preserve">:  </w:t>
      </w:r>
      <w:r w:rsidR="00E06180">
        <w:rPr>
          <w:rFonts w:cstheme="minorHAnsi"/>
          <w:sz w:val="22"/>
        </w:rPr>
        <w:t xml:space="preserve">      </w:t>
      </w:r>
      <w:r>
        <w:rPr>
          <w:rFonts w:cstheme="minorHAnsi"/>
          <w:sz w:val="22"/>
        </w:rPr>
        <w:t xml:space="preserve">         </w:t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0681DF7" wp14:editId="2552673F">
                <wp:simplePos x="0" y="0"/>
                <wp:positionH relativeFrom="column">
                  <wp:posOffset>1100470</wp:posOffset>
                </wp:positionH>
                <wp:positionV relativeFrom="paragraph">
                  <wp:posOffset>178273</wp:posOffset>
                </wp:positionV>
                <wp:extent cx="2977116" cy="0"/>
                <wp:effectExtent l="0" t="0" r="1397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71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41BDE179" id="Straight Connector 1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65pt,14.05pt" to="321.0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Industry:  </w:t>
      </w:r>
      <w:r w:rsidR="00195D27">
        <w:rPr>
          <w:rFonts w:cstheme="minorHAnsi"/>
          <w:sz w:val="22"/>
        </w:rPr>
        <w:t xml:space="preserve">                 </w:t>
      </w:r>
    </w:p>
    <w:p w:rsidR="00832322" w:rsidRDefault="00832322" w:rsidP="00832322">
      <w:pPr>
        <w:tabs>
          <w:tab w:val="left" w:pos="4722"/>
        </w:tabs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F01E46" wp14:editId="46C65C37">
                <wp:simplePos x="0" y="0"/>
                <wp:positionH relativeFrom="column">
                  <wp:posOffset>1100470</wp:posOffset>
                </wp:positionH>
                <wp:positionV relativeFrom="paragraph">
                  <wp:posOffset>164805</wp:posOffset>
                </wp:positionV>
                <wp:extent cx="2976880" cy="0"/>
                <wp:effectExtent l="0" t="0" r="1397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6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46601DD1" id="Straight Connector 7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65pt,13pt" to="321.0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Company </w:t>
      </w:r>
      <w:r w:rsidR="00383206">
        <w:rPr>
          <w:rFonts w:cstheme="minorHAnsi"/>
          <w:sz w:val="22"/>
        </w:rPr>
        <w:t>A</w:t>
      </w:r>
      <w:r>
        <w:rPr>
          <w:rFonts w:cstheme="minorHAnsi" w:hint="eastAsia"/>
          <w:sz w:val="22"/>
        </w:rPr>
        <w:t xml:space="preserve">ddress: </w:t>
      </w:r>
      <w:r>
        <w:rPr>
          <w:rFonts w:cstheme="minorHAnsi"/>
          <w:sz w:val="22"/>
        </w:rPr>
        <w:tab/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2CC7C54" wp14:editId="39CA6DE5">
                <wp:simplePos x="0" y="0"/>
                <wp:positionH relativeFrom="column">
                  <wp:posOffset>1100470</wp:posOffset>
                </wp:positionH>
                <wp:positionV relativeFrom="paragraph">
                  <wp:posOffset>158071</wp:posOffset>
                </wp:positionV>
                <wp:extent cx="2976880" cy="0"/>
                <wp:effectExtent l="0" t="0" r="1397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6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4599FE36" id="Straight Connector 9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65pt,12.45pt" to="321.0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Company </w:t>
      </w:r>
      <w:r w:rsidR="00383206">
        <w:rPr>
          <w:rFonts w:cstheme="minorHAnsi"/>
          <w:sz w:val="22"/>
        </w:rPr>
        <w:t>T</w:t>
      </w:r>
      <w:r>
        <w:rPr>
          <w:rFonts w:cstheme="minorHAnsi" w:hint="eastAsia"/>
          <w:sz w:val="22"/>
        </w:rPr>
        <w:t>el</w:t>
      </w:r>
      <w:r w:rsidR="00383206">
        <w:rPr>
          <w:rFonts w:cstheme="minorHAnsi"/>
          <w:sz w:val="22"/>
        </w:rPr>
        <w:t>.</w:t>
      </w:r>
      <w:r>
        <w:rPr>
          <w:rFonts w:cstheme="minorHAnsi" w:hint="eastAsia"/>
          <w:sz w:val="22"/>
        </w:rPr>
        <w:t xml:space="preserve">: </w:t>
      </w:r>
      <w:r w:rsidR="00E06180">
        <w:rPr>
          <w:rFonts w:cstheme="minorHAnsi" w:hint="eastAsia"/>
          <w:sz w:val="22"/>
        </w:rPr>
        <w:t xml:space="preserve">        </w:t>
      </w:r>
    </w:p>
    <w:p w:rsidR="00E06180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5E6B9B1" wp14:editId="1F6E8A6D">
                <wp:simplePos x="0" y="0"/>
                <wp:positionH relativeFrom="column">
                  <wp:posOffset>1100470</wp:posOffset>
                </wp:positionH>
                <wp:positionV relativeFrom="paragraph">
                  <wp:posOffset>161969</wp:posOffset>
                </wp:positionV>
                <wp:extent cx="2976880" cy="0"/>
                <wp:effectExtent l="0" t="0" r="1397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6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14191BC6" id="Straight Connector 12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65pt,12.75pt" to="321.0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Company </w:t>
      </w:r>
      <w:r w:rsidR="00383206">
        <w:rPr>
          <w:rFonts w:cstheme="minorHAnsi"/>
          <w:sz w:val="22"/>
        </w:rPr>
        <w:t>E</w:t>
      </w:r>
      <w:r>
        <w:rPr>
          <w:rFonts w:cstheme="minorHAnsi" w:hint="eastAsia"/>
          <w:sz w:val="22"/>
        </w:rPr>
        <w:t xml:space="preserve">mail: </w:t>
      </w:r>
      <w:r w:rsidR="00E06180">
        <w:rPr>
          <w:rFonts w:cstheme="minorHAnsi" w:hint="eastAsia"/>
          <w:sz w:val="22"/>
        </w:rPr>
        <w:t xml:space="preserve">     </w:t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C14A3E" wp14:editId="084A13C7">
                <wp:simplePos x="0" y="0"/>
                <wp:positionH relativeFrom="column">
                  <wp:posOffset>1100470</wp:posOffset>
                </wp:positionH>
                <wp:positionV relativeFrom="paragraph">
                  <wp:posOffset>165868</wp:posOffset>
                </wp:positionV>
                <wp:extent cx="2976880" cy="0"/>
                <wp:effectExtent l="0" t="0" r="1397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6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66D196D5" id="Straight Connector 14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65pt,13.05pt" to="321.0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Company </w:t>
      </w:r>
      <w:r w:rsidR="00383206">
        <w:rPr>
          <w:rFonts w:cstheme="minorHAnsi"/>
          <w:sz w:val="22"/>
        </w:rPr>
        <w:t>F</w:t>
      </w:r>
      <w:r>
        <w:rPr>
          <w:rFonts w:cstheme="minorHAnsi" w:hint="eastAsia"/>
          <w:sz w:val="22"/>
        </w:rPr>
        <w:t xml:space="preserve">ax: </w:t>
      </w:r>
    </w:p>
    <w:p w:rsidR="00832322" w:rsidRDefault="00832322" w:rsidP="00195D27">
      <w:pPr>
        <w:tabs>
          <w:tab w:val="left" w:pos="3953"/>
        </w:tabs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CE57876" wp14:editId="2A4AFF11">
                <wp:simplePos x="0" y="0"/>
                <wp:positionH relativeFrom="column">
                  <wp:posOffset>1100470</wp:posOffset>
                </wp:positionH>
                <wp:positionV relativeFrom="paragraph">
                  <wp:posOffset>159134</wp:posOffset>
                </wp:positionV>
                <wp:extent cx="2976880" cy="0"/>
                <wp:effectExtent l="0" t="0" r="1397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6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72F710A9" id="Straight Connector 17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65pt,12.55pt" to="321.0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Company </w:t>
      </w:r>
      <w:r w:rsidR="00383206">
        <w:rPr>
          <w:rFonts w:cstheme="minorHAnsi"/>
          <w:sz w:val="22"/>
        </w:rPr>
        <w:t>W</w:t>
      </w:r>
      <w:r>
        <w:rPr>
          <w:rFonts w:cstheme="minorHAnsi" w:hint="eastAsia"/>
          <w:sz w:val="22"/>
        </w:rPr>
        <w:t>ebsite:</w:t>
      </w:r>
      <w:r w:rsidR="00195D27">
        <w:rPr>
          <w:rFonts w:cstheme="minorHAnsi"/>
          <w:sz w:val="22"/>
        </w:rPr>
        <w:tab/>
      </w:r>
    </w:p>
    <w:p w:rsidR="00832322" w:rsidRDefault="00832322" w:rsidP="00832322">
      <w:pPr>
        <w:rPr>
          <w:rFonts w:cstheme="minorHAnsi"/>
          <w:sz w:val="22"/>
        </w:rPr>
      </w:pPr>
    </w:p>
    <w:p w:rsidR="00195D27" w:rsidRDefault="00195D27" w:rsidP="00195D27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 xml:space="preserve">If your firm is part of a larger organization, what is the name of your parent company?  </w:t>
      </w:r>
    </w:p>
    <w:p w:rsidR="00195D27" w:rsidRDefault="00195D27" w:rsidP="00195D27">
      <w:pPr>
        <w:tabs>
          <w:tab w:val="left" w:pos="0"/>
          <w:tab w:val="left" w:pos="720"/>
          <w:tab w:val="left" w:pos="1440"/>
          <w:tab w:val="left" w:pos="2282"/>
        </w:tabs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CED39FB" wp14:editId="33D642E0">
                <wp:simplePos x="0" y="0"/>
                <wp:positionH relativeFrom="column">
                  <wp:posOffset>-13802</wp:posOffset>
                </wp:positionH>
                <wp:positionV relativeFrom="paragraph">
                  <wp:posOffset>155695</wp:posOffset>
                </wp:positionV>
                <wp:extent cx="4089687" cy="0"/>
                <wp:effectExtent l="0" t="0" r="254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96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72529735" id="Straight Connector 4" o:spid="_x0000_s1026" style="position:absolute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1pt,12.25pt" to="320.9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</w:p>
    <w:p w:rsidR="00195D27" w:rsidRDefault="00195D27" w:rsidP="00832322">
      <w:pPr>
        <w:rPr>
          <w:rFonts w:cstheme="minorHAnsi"/>
          <w:b/>
          <w:sz w:val="22"/>
        </w:rPr>
      </w:pPr>
    </w:p>
    <w:p w:rsidR="00832322" w:rsidRDefault="00832322" w:rsidP="00832322">
      <w:pPr>
        <w:rPr>
          <w:rFonts w:cstheme="minorHAnsi"/>
          <w:b/>
          <w:sz w:val="22"/>
        </w:rPr>
      </w:pPr>
      <w:r>
        <w:rPr>
          <w:rFonts w:cstheme="minorHAnsi" w:hint="eastAsia"/>
          <w:b/>
          <w:sz w:val="22"/>
        </w:rPr>
        <w:t xml:space="preserve">2. Account </w:t>
      </w:r>
      <w:r w:rsidR="009853BB">
        <w:rPr>
          <w:rFonts w:cstheme="minorHAnsi"/>
          <w:b/>
          <w:sz w:val="22"/>
        </w:rPr>
        <w:t>Administrator</w:t>
      </w:r>
    </w:p>
    <w:p w:rsidR="009853BB" w:rsidRDefault="009853BB" w:rsidP="00832322">
      <w:pPr>
        <w:rPr>
          <w:rFonts w:cstheme="minorHAnsi"/>
          <w:sz w:val="22"/>
        </w:rPr>
      </w:pPr>
      <w:r>
        <w:rPr>
          <w:rFonts w:cstheme="minorHAnsi"/>
          <w:sz w:val="22"/>
        </w:rPr>
        <w:t>Who is the primary point of contact responsible for this account?</w:t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 xml:space="preserve">Name: </w:t>
      </w:r>
      <w:r w:rsidR="00383206">
        <w:rPr>
          <w:rFonts w:cstheme="minorHAnsi"/>
          <w:sz w:val="22"/>
        </w:rPr>
        <w:t xml:space="preserve">  </w:t>
      </w:r>
      <w:r w:rsidR="00E06180">
        <w:rPr>
          <w:rFonts w:cstheme="minorHAnsi" w:hint="eastAsia"/>
          <w:sz w:val="22"/>
        </w:rPr>
        <w:t xml:space="preserve"> </w:t>
      </w:r>
    </w:p>
    <w:p w:rsidR="00832322" w:rsidRDefault="00383206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F7B794" wp14:editId="474AA525">
                <wp:simplePos x="0" y="0"/>
                <wp:positionH relativeFrom="column">
                  <wp:posOffset>519430</wp:posOffset>
                </wp:positionH>
                <wp:positionV relativeFrom="paragraph">
                  <wp:posOffset>7620</wp:posOffset>
                </wp:positionV>
                <wp:extent cx="2530475" cy="0"/>
                <wp:effectExtent l="0" t="0" r="2222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0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25E8BE88" id="Straight Connector 19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9pt,.6pt" to="240.1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EB1950" wp14:editId="3436FBA3">
                <wp:simplePos x="0" y="0"/>
                <wp:positionH relativeFrom="column">
                  <wp:posOffset>519430</wp:posOffset>
                </wp:positionH>
                <wp:positionV relativeFrom="paragraph">
                  <wp:posOffset>156845</wp:posOffset>
                </wp:positionV>
                <wp:extent cx="2529840" cy="0"/>
                <wp:effectExtent l="0" t="0" r="2286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98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3817C94C" id="Straight Connector 2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0.9pt,12.35pt" to="240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Position</w:t>
      </w:r>
      <w:r w:rsidR="00832322">
        <w:rPr>
          <w:rFonts w:cstheme="minorHAnsi" w:hint="eastAsia"/>
          <w:sz w:val="22"/>
        </w:rPr>
        <w:t xml:space="preserve">: </w:t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98CF94" wp14:editId="32604492">
                <wp:simplePos x="0" y="0"/>
                <wp:positionH relativeFrom="column">
                  <wp:posOffset>519430</wp:posOffset>
                </wp:positionH>
                <wp:positionV relativeFrom="paragraph">
                  <wp:posOffset>165100</wp:posOffset>
                </wp:positionV>
                <wp:extent cx="2530475" cy="0"/>
                <wp:effectExtent l="0" t="0" r="2222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0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51DA5575" id="Straight Connector 2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9pt,13pt" to="240.1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E06180">
        <w:rPr>
          <w:rFonts w:cstheme="minorHAnsi" w:hint="eastAsia"/>
          <w:sz w:val="22"/>
        </w:rPr>
        <w:t xml:space="preserve">Email:     </w:t>
      </w:r>
    </w:p>
    <w:p w:rsidR="00832322" w:rsidRPr="00C712F5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>Tel</w:t>
      </w:r>
      <w:r w:rsidR="00383206">
        <w:rPr>
          <w:rFonts w:cstheme="minorHAnsi"/>
          <w:sz w:val="22"/>
        </w:rPr>
        <w:t>.</w:t>
      </w:r>
      <w:r>
        <w:rPr>
          <w:rFonts w:cstheme="minorHAnsi" w:hint="eastAsia"/>
          <w:sz w:val="22"/>
        </w:rPr>
        <w:t>:</w:t>
      </w:r>
      <w:r w:rsidR="00383206">
        <w:rPr>
          <w:rFonts w:cstheme="minorHAnsi"/>
          <w:sz w:val="22"/>
        </w:rPr>
        <w:t xml:space="preserve"> </w:t>
      </w:r>
      <w:r>
        <w:rPr>
          <w:rFonts w:cstheme="minorHAnsi" w:hint="eastAsia"/>
          <w:sz w:val="22"/>
        </w:rPr>
        <w:t xml:space="preserve"> </w:t>
      </w:r>
    </w:p>
    <w:p w:rsidR="00195D27" w:rsidRDefault="00383206" w:rsidP="00832322">
      <w:pPr>
        <w:rPr>
          <w:rFonts w:cstheme="minorHAnsi"/>
          <w:b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EEB6A5" wp14:editId="35E1BCDF">
                <wp:simplePos x="0" y="0"/>
                <wp:positionH relativeFrom="column">
                  <wp:posOffset>519430</wp:posOffset>
                </wp:positionH>
                <wp:positionV relativeFrom="paragraph">
                  <wp:posOffset>8890</wp:posOffset>
                </wp:positionV>
                <wp:extent cx="2530475" cy="0"/>
                <wp:effectExtent l="0" t="0" r="2222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0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1CCF98ED" id="Straight Connector 2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9pt,.7pt" to="240.1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:rsidR="00832322" w:rsidRDefault="00875832" w:rsidP="00832322">
      <w:pPr>
        <w:rPr>
          <w:rFonts w:cstheme="minorHAnsi"/>
          <w:b/>
          <w:sz w:val="22"/>
        </w:rPr>
      </w:pPr>
      <w:r>
        <w:rPr>
          <w:rFonts w:cstheme="minorHAnsi" w:hint="eastAsia"/>
          <w:b/>
          <w:sz w:val="22"/>
        </w:rPr>
        <w:t>3. Billing Details</w:t>
      </w:r>
    </w:p>
    <w:p w:rsidR="00832322" w:rsidRPr="00875832" w:rsidRDefault="00875832" w:rsidP="00832322">
      <w:pPr>
        <w:rPr>
          <w:rFonts w:cstheme="minorHAnsi"/>
          <w:sz w:val="22"/>
          <w:u w:val="single"/>
        </w:rPr>
      </w:pPr>
      <w:r w:rsidRPr="00875832">
        <w:rPr>
          <w:rFonts w:cstheme="minorHAnsi"/>
          <w:sz w:val="22"/>
          <w:u w:val="single"/>
        </w:rPr>
        <w:t>Account Payable</w:t>
      </w:r>
      <w:r w:rsidRPr="00875832">
        <w:rPr>
          <w:rFonts w:cstheme="minorHAnsi" w:hint="eastAsia"/>
          <w:sz w:val="22"/>
          <w:u w:val="single"/>
        </w:rPr>
        <w:t xml:space="preserve"> C</w:t>
      </w:r>
      <w:r w:rsidR="00195D27" w:rsidRPr="00875832">
        <w:rPr>
          <w:rFonts w:cstheme="minorHAnsi" w:hint="eastAsia"/>
          <w:sz w:val="22"/>
          <w:u w:val="single"/>
        </w:rPr>
        <w:t>ontact</w:t>
      </w:r>
    </w:p>
    <w:p w:rsidR="00383206" w:rsidRDefault="00383206" w:rsidP="00383206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 xml:space="preserve">Name: </w:t>
      </w:r>
      <w:r>
        <w:rPr>
          <w:rFonts w:cstheme="minorHAnsi"/>
          <w:sz w:val="22"/>
        </w:rPr>
        <w:t xml:space="preserve">  </w:t>
      </w:r>
    </w:p>
    <w:p w:rsidR="00383206" w:rsidRDefault="00383206" w:rsidP="00383206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E4680B5" wp14:editId="61C45986">
                <wp:simplePos x="0" y="0"/>
                <wp:positionH relativeFrom="column">
                  <wp:posOffset>519430</wp:posOffset>
                </wp:positionH>
                <wp:positionV relativeFrom="paragraph">
                  <wp:posOffset>7620</wp:posOffset>
                </wp:positionV>
                <wp:extent cx="2530475" cy="0"/>
                <wp:effectExtent l="0" t="0" r="22225" b="19050"/>
                <wp:wrapNone/>
                <wp:docPr id="295" name="Straight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0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7E73ECF5" id="Straight Connector 295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9pt,.6pt" to="240.1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4AB453E" wp14:editId="798C3403">
                <wp:simplePos x="0" y="0"/>
                <wp:positionH relativeFrom="column">
                  <wp:posOffset>519430</wp:posOffset>
                </wp:positionH>
                <wp:positionV relativeFrom="paragraph">
                  <wp:posOffset>156845</wp:posOffset>
                </wp:positionV>
                <wp:extent cx="2529840" cy="0"/>
                <wp:effectExtent l="0" t="0" r="22860" b="19050"/>
                <wp:wrapNone/>
                <wp:docPr id="296" name="Straight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98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7B39EDC0" id="Straight Connector 296" o:spid="_x0000_s1026" style="position:absolute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0.9pt,12.35pt" to="240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Position</w:t>
      </w:r>
      <w:r>
        <w:rPr>
          <w:rFonts w:cstheme="minorHAnsi" w:hint="eastAsia"/>
          <w:sz w:val="22"/>
        </w:rPr>
        <w:t xml:space="preserve">: </w:t>
      </w:r>
    </w:p>
    <w:p w:rsidR="00383206" w:rsidRDefault="00383206" w:rsidP="00383206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2B444CA" wp14:editId="28BFA9DD">
                <wp:simplePos x="0" y="0"/>
                <wp:positionH relativeFrom="column">
                  <wp:posOffset>519430</wp:posOffset>
                </wp:positionH>
                <wp:positionV relativeFrom="paragraph">
                  <wp:posOffset>165100</wp:posOffset>
                </wp:positionV>
                <wp:extent cx="2530475" cy="0"/>
                <wp:effectExtent l="0" t="0" r="22225" b="19050"/>
                <wp:wrapNone/>
                <wp:docPr id="297" name="Straight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0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78675D6B" id="Straight Connector 297" o:spid="_x0000_s1026" style="position:absolute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9pt,13pt" to="240.1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Email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958DDE5" wp14:editId="61458E54">
                <wp:simplePos x="0" y="0"/>
                <wp:positionH relativeFrom="column">
                  <wp:posOffset>518160</wp:posOffset>
                </wp:positionH>
                <wp:positionV relativeFrom="paragraph">
                  <wp:posOffset>173990</wp:posOffset>
                </wp:positionV>
                <wp:extent cx="2530475" cy="0"/>
                <wp:effectExtent l="0" t="0" r="22225" b="19050"/>
                <wp:wrapNone/>
                <wp:docPr id="324" name="Straight Connector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0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518F0578" id="Straight Connector 324" o:spid="_x0000_s1026" style="position:absolute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8pt,13.7pt" to="240.0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383206">
        <w:rPr>
          <w:rFonts w:cstheme="minorHAnsi" w:hint="eastAsia"/>
          <w:sz w:val="22"/>
        </w:rPr>
        <w:t>Tel</w:t>
      </w:r>
      <w:r w:rsidR="00383206">
        <w:rPr>
          <w:rFonts w:cstheme="minorHAnsi"/>
          <w:sz w:val="22"/>
        </w:rPr>
        <w:t>.</w:t>
      </w:r>
      <w:r w:rsidR="00383206">
        <w:rPr>
          <w:rFonts w:cstheme="minorHAnsi" w:hint="eastAsia"/>
          <w:sz w:val="22"/>
        </w:rPr>
        <w:t>:</w:t>
      </w:r>
      <w:r w:rsidR="00383206">
        <w:rPr>
          <w:rFonts w:cstheme="minorHAnsi"/>
          <w:sz w:val="22"/>
        </w:rPr>
        <w:t xml:space="preserve"> </w:t>
      </w:r>
      <w:r w:rsidR="00383206">
        <w:rPr>
          <w:rFonts w:cstheme="minorHAnsi" w:hint="eastAsia"/>
          <w:sz w:val="22"/>
        </w:rPr>
        <w:t xml:space="preserve"> </w:t>
      </w:r>
    </w:p>
    <w:p w:rsidR="00875832" w:rsidRDefault="00875832" w:rsidP="00875832">
      <w:pPr>
        <w:rPr>
          <w:rFonts w:cstheme="minorHAnsi"/>
          <w:sz w:val="22"/>
        </w:rPr>
      </w:pP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5ABAC01" wp14:editId="65F2778E">
                <wp:simplePos x="0" y="0"/>
                <wp:positionH relativeFrom="column">
                  <wp:posOffset>1343660</wp:posOffset>
                </wp:positionH>
                <wp:positionV relativeFrom="paragraph">
                  <wp:posOffset>164106</wp:posOffset>
                </wp:positionV>
                <wp:extent cx="1704975" cy="0"/>
                <wp:effectExtent l="0" t="0" r="28575" b="19050"/>
                <wp:wrapNone/>
                <wp:docPr id="325" name="Straight Connector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4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6E4A4A1D" id="Straight Connector 325" o:spid="_x0000_s1026" style="position:absolute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5.8pt,12.9pt" to="240.0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Invoice Recipient Email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/>
          <w:sz w:val="22"/>
        </w:rPr>
        <w:t>Special Invoice Requirements: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E6279A7" wp14:editId="52E1E2FE">
                <wp:simplePos x="0" y="0"/>
                <wp:positionH relativeFrom="column">
                  <wp:posOffset>-15903</wp:posOffset>
                </wp:positionH>
                <wp:positionV relativeFrom="paragraph">
                  <wp:posOffset>175177</wp:posOffset>
                </wp:positionV>
                <wp:extent cx="4524293" cy="0"/>
                <wp:effectExtent l="0" t="0" r="29210" b="19050"/>
                <wp:wrapNone/>
                <wp:docPr id="326" name="Straight Connector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2429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4006E0F5" id="Straight Connector 326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25pt,13.8pt" to="35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 xml:space="preserve"> </w:t>
      </w:r>
      <w:r>
        <w:rPr>
          <w:rFonts w:cstheme="minorHAnsi" w:hint="eastAsia"/>
          <w:sz w:val="22"/>
        </w:rPr>
        <w:t xml:space="preserve"> </w:t>
      </w:r>
    </w:p>
    <w:p w:rsidR="00875832" w:rsidRDefault="00875832" w:rsidP="00875832">
      <w:pPr>
        <w:rPr>
          <w:rFonts w:cstheme="minorHAnsi"/>
          <w:sz w:val="22"/>
        </w:rPr>
      </w:pPr>
    </w:p>
    <w:p w:rsidR="00832322" w:rsidRPr="00195D27" w:rsidRDefault="00383206" w:rsidP="00832322">
      <w:pPr>
        <w:rPr>
          <w:rFonts w:cstheme="minorHAnsi"/>
          <w:sz w:val="22"/>
          <w:u w:val="single"/>
        </w:rPr>
      </w:pPr>
      <w:r>
        <w:rPr>
          <w:rFonts w:cstheme="minorHAnsi"/>
          <w:sz w:val="22"/>
          <w:u w:val="single"/>
        </w:rPr>
        <w:t xml:space="preserve">Account </w:t>
      </w:r>
      <w:r w:rsidR="00875832">
        <w:rPr>
          <w:rFonts w:cstheme="minorHAnsi" w:hint="eastAsia"/>
          <w:sz w:val="22"/>
          <w:u w:val="single"/>
        </w:rPr>
        <w:t>Payment Method</w:t>
      </w:r>
    </w:p>
    <w:p w:rsidR="00383206" w:rsidRDefault="00383206" w:rsidP="00832322">
      <w:pPr>
        <w:rPr>
          <w:rFonts w:cstheme="minorHAnsi"/>
          <w:sz w:val="22"/>
        </w:rPr>
      </w:pPr>
      <w:r>
        <w:rPr>
          <w:rFonts w:cstheme="minorHAnsi"/>
          <w:sz w:val="22"/>
        </w:rPr>
        <w:t xml:space="preserve">Please select the </w:t>
      </w:r>
      <w:r w:rsidR="00875832">
        <w:rPr>
          <w:rFonts w:cstheme="minorHAnsi"/>
          <w:sz w:val="22"/>
        </w:rPr>
        <w:t xml:space="preserve">default </w:t>
      </w:r>
      <w:r>
        <w:rPr>
          <w:rFonts w:cstheme="minorHAnsi"/>
          <w:sz w:val="22"/>
        </w:rPr>
        <w:t xml:space="preserve">payment method for all services </w:t>
      </w:r>
      <w:r w:rsidR="00875832">
        <w:rPr>
          <w:rFonts w:cstheme="minorHAnsi"/>
          <w:sz w:val="22"/>
        </w:rPr>
        <w:t>on this</w:t>
      </w:r>
      <w:r>
        <w:rPr>
          <w:rFonts w:cstheme="minorHAnsi"/>
          <w:sz w:val="22"/>
        </w:rPr>
        <w:t xml:space="preserve"> account which are not paid for by other means. </w:t>
      </w:r>
    </w:p>
    <w:p w:rsidR="00875832" w:rsidRDefault="00875832" w:rsidP="00832322">
      <w:pPr>
        <w:rPr>
          <w:rFonts w:cstheme="minorHAnsi"/>
          <w:sz w:val="22"/>
        </w:rPr>
      </w:pP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>Credit Card</w:t>
      </w:r>
      <w:r w:rsidR="00383206">
        <w:rPr>
          <w:rFonts w:cstheme="minorHAnsi"/>
          <w:sz w:val="22"/>
        </w:rPr>
        <w:t>*</w:t>
      </w:r>
      <w:r>
        <w:rPr>
          <w:rFonts w:cstheme="minorHAnsi" w:hint="eastAsia"/>
          <w:sz w:val="22"/>
        </w:rPr>
        <w:t>:</w:t>
      </w:r>
    </w:p>
    <w:p w:rsidR="00832322" w:rsidRDefault="00832322" w:rsidP="00195D27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ab/>
      </w:r>
      <w:r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490451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>
        <w:rPr>
          <w:rFonts w:cstheme="minorHAnsi" w:hint="eastAsia"/>
          <w:sz w:val="22"/>
        </w:rPr>
        <w:t>Visa</w:t>
      </w:r>
    </w:p>
    <w:p w:rsidR="00832322" w:rsidRDefault="00832322" w:rsidP="00195D27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ab/>
      </w:r>
      <w:r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599153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>
        <w:rPr>
          <w:rFonts w:cstheme="minorHAnsi"/>
          <w:sz w:val="22"/>
        </w:rPr>
        <w:t>MasterCard</w:t>
      </w:r>
    </w:p>
    <w:p w:rsidR="00383206" w:rsidRPr="00383206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ab/>
      </w:r>
      <w:r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-59481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>
        <w:rPr>
          <w:rFonts w:cstheme="minorHAnsi" w:hint="eastAsia"/>
          <w:sz w:val="22"/>
        </w:rPr>
        <w:t>American Express</w:t>
      </w:r>
    </w:p>
    <w:p w:rsidR="00195D27" w:rsidRPr="00383206" w:rsidRDefault="00383206" w:rsidP="00832322">
      <w:pPr>
        <w:rPr>
          <w:rFonts w:cstheme="minorHAnsi"/>
          <w:sz w:val="18"/>
          <w:szCs w:val="18"/>
        </w:rPr>
      </w:pPr>
      <w:r w:rsidRPr="00383206">
        <w:rPr>
          <w:rFonts w:cstheme="minorHAnsi"/>
          <w:sz w:val="18"/>
          <w:szCs w:val="18"/>
        </w:rPr>
        <w:t>*</w:t>
      </w:r>
      <w:r w:rsidR="00195D27" w:rsidRPr="00383206">
        <w:rPr>
          <w:rFonts w:cstheme="minorHAnsi"/>
          <w:sz w:val="18"/>
          <w:szCs w:val="18"/>
        </w:rPr>
        <w:t>A credit card authorization form will be provided separately for service authorization by the cardholder.</w:t>
      </w:r>
    </w:p>
    <w:p w:rsidR="00195D27" w:rsidRDefault="00195D27" w:rsidP="00832322">
      <w:pPr>
        <w:rPr>
          <w:rFonts w:cstheme="minorHAnsi"/>
          <w:sz w:val="22"/>
        </w:rPr>
      </w:pPr>
      <w:r>
        <w:rPr>
          <w:rFonts w:cstheme="minorHAnsi"/>
          <w:sz w:val="22"/>
        </w:rPr>
        <w:tab/>
      </w:r>
    </w:p>
    <w:p w:rsidR="00195D27" w:rsidRDefault="00195D27" w:rsidP="00195D27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 xml:space="preserve">Other form of payment: </w:t>
      </w:r>
    </w:p>
    <w:p w:rsidR="00195D27" w:rsidRDefault="00195D27" w:rsidP="00195D27">
      <w:pPr>
        <w:tabs>
          <w:tab w:val="left" w:pos="420"/>
          <w:tab w:val="left" w:pos="1222"/>
        </w:tabs>
        <w:ind w:left="420"/>
        <w:rPr>
          <w:rFonts w:cstheme="minorHAnsi"/>
          <w:sz w:val="22"/>
        </w:rPr>
      </w:pPr>
      <w:r>
        <w:rPr>
          <w:rFonts w:cstheme="minorHAnsi"/>
          <w:sz w:val="22"/>
        </w:rPr>
        <w:t xml:space="preserve">                 </w:t>
      </w:r>
      <w:r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-9648847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38E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>
        <w:rPr>
          <w:rFonts w:cstheme="minorHAnsi" w:hint="eastAsia"/>
          <w:sz w:val="22"/>
        </w:rPr>
        <w:t xml:space="preserve"> PayPal</w:t>
      </w:r>
    </w:p>
    <w:p w:rsidR="00195D27" w:rsidRDefault="00195D27" w:rsidP="00195D27">
      <w:pPr>
        <w:tabs>
          <w:tab w:val="left" w:pos="420"/>
          <w:tab w:val="left" w:pos="1222"/>
        </w:tabs>
        <w:ind w:left="420"/>
        <w:rPr>
          <w:rFonts w:cstheme="minorHAnsi"/>
          <w:sz w:val="22"/>
        </w:rPr>
      </w:pPr>
      <w:r>
        <w:rPr>
          <w:rFonts w:cstheme="minorHAnsi"/>
          <w:sz w:val="22"/>
        </w:rPr>
        <w:t xml:space="preserve">                 </w:t>
      </w:r>
      <w:r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1797715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38E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>
        <w:rPr>
          <w:rFonts w:cstheme="minorHAnsi" w:hint="eastAsia"/>
          <w:sz w:val="22"/>
        </w:rPr>
        <w:t xml:space="preserve"> Bank Transfer</w:t>
      </w:r>
      <w:r>
        <w:rPr>
          <w:rFonts w:cstheme="minorHAnsi"/>
          <w:sz w:val="22"/>
        </w:rPr>
        <w:t>*</w:t>
      </w:r>
    </w:p>
    <w:p w:rsidR="00195D27" w:rsidRPr="00383206" w:rsidRDefault="00195D27" w:rsidP="00195D27">
      <w:pPr>
        <w:tabs>
          <w:tab w:val="left" w:pos="420"/>
          <w:tab w:val="left" w:pos="1222"/>
        </w:tabs>
        <w:rPr>
          <w:rFonts w:cstheme="minorHAnsi"/>
          <w:sz w:val="18"/>
          <w:szCs w:val="18"/>
        </w:rPr>
      </w:pPr>
      <w:r w:rsidRPr="00383206">
        <w:rPr>
          <w:rFonts w:cstheme="minorHAnsi" w:hint="eastAsia"/>
          <w:sz w:val="18"/>
          <w:szCs w:val="18"/>
        </w:rPr>
        <w:t>*</w:t>
      </w:r>
      <w:r w:rsidRPr="00383206">
        <w:rPr>
          <w:rFonts w:cstheme="minorHAnsi"/>
          <w:sz w:val="18"/>
          <w:szCs w:val="18"/>
        </w:rPr>
        <w:t xml:space="preserve">For transactions under </w:t>
      </w:r>
      <w:r w:rsidR="00383206" w:rsidRPr="00383206">
        <w:rPr>
          <w:rFonts w:cstheme="minorHAnsi"/>
          <w:sz w:val="18"/>
          <w:szCs w:val="18"/>
        </w:rPr>
        <w:t>US</w:t>
      </w:r>
      <w:r w:rsidRPr="00383206">
        <w:rPr>
          <w:rFonts w:cstheme="minorHAnsi"/>
          <w:sz w:val="18"/>
          <w:szCs w:val="18"/>
        </w:rPr>
        <w:t xml:space="preserve">$1,000, </w:t>
      </w:r>
      <w:r w:rsidR="00383206" w:rsidRPr="00383206">
        <w:rPr>
          <w:rFonts w:cstheme="minorHAnsi"/>
          <w:sz w:val="18"/>
          <w:szCs w:val="18"/>
        </w:rPr>
        <w:t>bank</w:t>
      </w:r>
      <w:r w:rsidRPr="00383206">
        <w:rPr>
          <w:rFonts w:cstheme="minorHAnsi"/>
          <w:sz w:val="18"/>
          <w:szCs w:val="18"/>
        </w:rPr>
        <w:t xml:space="preserve"> transaction fees are to be borne by the client. </w:t>
      </w:r>
    </w:p>
    <w:p w:rsidR="00875832" w:rsidRDefault="00875832" w:rsidP="00383206">
      <w:pPr>
        <w:tabs>
          <w:tab w:val="left" w:pos="3138"/>
        </w:tabs>
        <w:rPr>
          <w:rFonts w:cstheme="minorHAnsi"/>
          <w:b/>
          <w:sz w:val="22"/>
        </w:rPr>
      </w:pPr>
    </w:p>
    <w:p w:rsidR="00832322" w:rsidRPr="00875832" w:rsidRDefault="00832322" w:rsidP="00875832">
      <w:pPr>
        <w:tabs>
          <w:tab w:val="left" w:pos="3138"/>
        </w:tabs>
        <w:rPr>
          <w:rFonts w:cstheme="minorHAnsi"/>
          <w:sz w:val="22"/>
        </w:rPr>
      </w:pPr>
      <w:r>
        <w:rPr>
          <w:rFonts w:cstheme="minorHAnsi" w:hint="eastAsia"/>
          <w:b/>
          <w:sz w:val="22"/>
        </w:rPr>
        <w:t xml:space="preserve">4. </w:t>
      </w:r>
      <w:r w:rsidRPr="00C22FF2">
        <w:rPr>
          <w:rFonts w:cstheme="minorHAnsi" w:hint="eastAsia"/>
          <w:b/>
          <w:sz w:val="22"/>
        </w:rPr>
        <w:t xml:space="preserve">Service </w:t>
      </w:r>
      <w:r>
        <w:rPr>
          <w:rFonts w:cstheme="minorHAnsi" w:hint="eastAsia"/>
          <w:b/>
          <w:sz w:val="22"/>
        </w:rPr>
        <w:t>Requirements</w:t>
      </w:r>
      <w:r w:rsidRPr="00C22FF2">
        <w:rPr>
          <w:rFonts w:cstheme="minorHAnsi" w:hint="eastAsia"/>
          <w:b/>
          <w:sz w:val="22"/>
        </w:rPr>
        <w:t>:</w:t>
      </w:r>
      <w:r w:rsidR="00195D27">
        <w:rPr>
          <w:rFonts w:cstheme="minorHAnsi"/>
          <w:b/>
          <w:sz w:val="22"/>
        </w:rPr>
        <w:tab/>
      </w:r>
    </w:p>
    <w:p w:rsidR="00832322" w:rsidRDefault="00875832" w:rsidP="00832322">
      <w:pPr>
        <w:rPr>
          <w:rFonts w:cstheme="minorHAnsi"/>
          <w:sz w:val="22"/>
        </w:rPr>
      </w:pPr>
      <w:r>
        <w:rPr>
          <w:rFonts w:cstheme="minorHAnsi"/>
          <w:sz w:val="22"/>
        </w:rPr>
        <w:t>Markets most frequently visited</w:t>
      </w:r>
      <w:r w:rsidR="00832322">
        <w:rPr>
          <w:rFonts w:cstheme="minorHAnsi" w:hint="eastAsia"/>
          <w:sz w:val="22"/>
        </w:rPr>
        <w:t>:</w:t>
      </w:r>
    </w:p>
    <w:p w:rsidR="00195D27" w:rsidRDefault="00195D27" w:rsidP="00832322">
      <w:pPr>
        <w:rPr>
          <w:rFonts w:cstheme="minorHAnsi"/>
          <w:sz w:val="22"/>
        </w:rPr>
      </w:pPr>
    </w:p>
    <w:p w:rsidR="00195D27" w:rsidRPr="00195D27" w:rsidRDefault="00195D27" w:rsidP="00832322">
      <w:pPr>
        <w:rPr>
          <w:rFonts w:cstheme="minorHAnsi"/>
          <w:sz w:val="22"/>
        </w:rPr>
      </w:pPr>
      <w:r w:rsidRPr="00195D27">
        <w:rPr>
          <w:rFonts w:cstheme="minorHAnsi"/>
          <w:sz w:val="22"/>
          <w:u w:val="single"/>
        </w:rPr>
        <w:t>China</w:t>
      </w:r>
      <w:r w:rsidRPr="00195D27">
        <w:rPr>
          <w:rFonts w:cstheme="minorHAnsi"/>
          <w:sz w:val="22"/>
        </w:rPr>
        <w:tab/>
      </w:r>
      <w:r w:rsidRPr="00195D27">
        <w:rPr>
          <w:rFonts w:cstheme="minorHAnsi"/>
          <w:sz w:val="22"/>
        </w:rPr>
        <w:tab/>
      </w:r>
      <w:r w:rsidRPr="00195D27">
        <w:rPr>
          <w:rFonts w:cstheme="minorHAnsi"/>
          <w:sz w:val="22"/>
        </w:rPr>
        <w:tab/>
      </w:r>
      <w:r w:rsidRPr="00195D27">
        <w:rPr>
          <w:rFonts w:cstheme="minorHAnsi"/>
          <w:sz w:val="22"/>
        </w:rPr>
        <w:tab/>
      </w:r>
      <w:r w:rsidRPr="00195D27">
        <w:rPr>
          <w:rFonts w:cstheme="minorHAnsi"/>
          <w:sz w:val="22"/>
        </w:rPr>
        <w:tab/>
      </w:r>
      <w:r w:rsidRPr="00195D27">
        <w:rPr>
          <w:rFonts w:cstheme="minorHAnsi"/>
          <w:sz w:val="22"/>
        </w:rPr>
        <w:tab/>
      </w:r>
      <w:r w:rsidR="00383206">
        <w:rPr>
          <w:rFonts w:cstheme="minorHAnsi"/>
          <w:sz w:val="22"/>
        </w:rPr>
        <w:tab/>
      </w:r>
      <w:r w:rsidRPr="00195D27">
        <w:rPr>
          <w:rFonts w:cstheme="minorHAnsi"/>
          <w:sz w:val="22"/>
        </w:rPr>
        <w:tab/>
      </w:r>
      <w:r w:rsidRPr="00195D27">
        <w:rPr>
          <w:rFonts w:cstheme="minorHAnsi"/>
          <w:sz w:val="22"/>
          <w:u w:val="single"/>
        </w:rPr>
        <w:t>East &amp; Southeast Asia</w:t>
      </w:r>
    </w:p>
    <w:p w:rsidR="00832322" w:rsidRDefault="00832322" w:rsidP="00832322">
      <w:pPr>
        <w:rPr>
          <w:rFonts w:cstheme="minorHAnsi"/>
          <w:sz w:val="22"/>
        </w:rPr>
      </w:pPr>
    </w:p>
    <w:p w:rsidR="00832322" w:rsidRDefault="00F77AA1" w:rsidP="00832322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3050"/>
          <w:tab w:val="left" w:pos="3360"/>
          <w:tab w:val="left" w:pos="3780"/>
          <w:tab w:val="left" w:pos="4990"/>
        </w:tabs>
        <w:rPr>
          <w:rFonts w:cstheme="minorHAnsi"/>
          <w:sz w:val="22"/>
        </w:rPr>
      </w:pPr>
      <w:sdt>
        <w:sdtPr>
          <w:rPr>
            <w:rFonts w:cstheme="minorHAnsi" w:hint="eastAsia"/>
            <w:sz w:val="22"/>
          </w:rPr>
          <w:id w:val="190963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Beijing</w:t>
      </w:r>
      <w:r w:rsidR="00195D27">
        <w:rPr>
          <w:rFonts w:cstheme="minorHAnsi"/>
          <w:sz w:val="22"/>
        </w:rPr>
        <w:tab/>
      </w:r>
      <w:r w:rsidR="00832322">
        <w:rPr>
          <w:rFonts w:cstheme="minorHAnsi" w:hint="eastAsia"/>
          <w:sz w:val="22"/>
        </w:rPr>
        <w:tab/>
        <w:t xml:space="preserve"> </w:t>
      </w:r>
      <w:r w:rsidR="00832322"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-1066569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Hangzhou</w:t>
      </w:r>
      <w:r w:rsidR="00832322">
        <w:rPr>
          <w:rFonts w:cstheme="minorHAnsi" w:hint="eastAsia"/>
          <w:sz w:val="22"/>
        </w:rPr>
        <w:tab/>
        <w:t xml:space="preserve">  </w:t>
      </w:r>
      <w:sdt>
        <w:sdtPr>
          <w:rPr>
            <w:rFonts w:cstheme="minorHAnsi" w:hint="eastAsia"/>
            <w:sz w:val="22"/>
          </w:rPr>
          <w:id w:val="485904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Shanghai</w:t>
      </w:r>
      <w:r w:rsidR="00195D27">
        <w:rPr>
          <w:rFonts w:cstheme="minorHAnsi"/>
          <w:sz w:val="22"/>
        </w:rPr>
        <w:tab/>
      </w:r>
      <w:r w:rsidR="00383206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542338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 w:hint="eastAsia"/>
          <w:sz w:val="22"/>
        </w:rPr>
        <w:t>Bangkok</w:t>
      </w:r>
      <w:r w:rsidR="00195D27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826788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3206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Manila</w:t>
      </w:r>
    </w:p>
    <w:p w:rsidR="00832322" w:rsidRDefault="00832322" w:rsidP="00832322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</w:tabs>
        <w:rPr>
          <w:rFonts w:cstheme="minorHAnsi"/>
          <w:sz w:val="22"/>
        </w:rPr>
      </w:pPr>
    </w:p>
    <w:p w:rsidR="00832322" w:rsidRDefault="00F77AA1" w:rsidP="00832322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3145"/>
          <w:tab w:val="left" w:pos="3360"/>
          <w:tab w:val="left" w:pos="3780"/>
        </w:tabs>
        <w:rPr>
          <w:rFonts w:cstheme="minorHAnsi"/>
          <w:sz w:val="22"/>
        </w:rPr>
      </w:pPr>
      <w:sdt>
        <w:sdtPr>
          <w:rPr>
            <w:rFonts w:cstheme="minorHAnsi" w:hint="eastAsia"/>
            <w:sz w:val="22"/>
          </w:rPr>
          <w:id w:val="-2023771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5D27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Chengdu</w:t>
      </w:r>
      <w:r w:rsidR="00195D27">
        <w:rPr>
          <w:rFonts w:cstheme="minorHAnsi" w:hint="eastAsia"/>
          <w:sz w:val="22"/>
        </w:rPr>
        <w:tab/>
      </w:r>
      <w:r w:rsidR="00832322"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351541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 w:hint="eastAsia"/>
          <w:sz w:val="22"/>
        </w:rPr>
        <w:t>Hong Kong</w:t>
      </w:r>
      <w:r w:rsidR="00832322"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-1338219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Shenzhen</w:t>
      </w:r>
      <w:r w:rsidR="00195D27">
        <w:rPr>
          <w:rFonts w:cstheme="minorHAnsi"/>
          <w:sz w:val="22"/>
        </w:rPr>
        <w:tab/>
      </w:r>
      <w:r w:rsidR="00383206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1838342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Ho Chi Minh</w:t>
      </w:r>
      <w:r w:rsidR="00195D27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1467552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 w:rsidRPr="00195D27">
        <w:rPr>
          <w:rFonts w:cstheme="minorHAnsi"/>
          <w:sz w:val="22"/>
        </w:rPr>
        <w:t xml:space="preserve"> </w:t>
      </w:r>
      <w:r w:rsidR="00195D27">
        <w:rPr>
          <w:rFonts w:cstheme="minorHAnsi"/>
          <w:sz w:val="22"/>
        </w:rPr>
        <w:t>Osaka</w:t>
      </w:r>
    </w:p>
    <w:p w:rsidR="00832322" w:rsidRDefault="00832322" w:rsidP="00832322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3260"/>
          <w:tab w:val="left" w:pos="3360"/>
          <w:tab w:val="left" w:pos="3780"/>
        </w:tabs>
        <w:rPr>
          <w:rFonts w:cstheme="minorHAnsi"/>
          <w:sz w:val="22"/>
        </w:rPr>
      </w:pPr>
    </w:p>
    <w:p w:rsidR="00832322" w:rsidRDefault="00F77AA1" w:rsidP="00832322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3145"/>
          <w:tab w:val="left" w:pos="3360"/>
          <w:tab w:val="left" w:pos="3780"/>
        </w:tabs>
        <w:rPr>
          <w:rFonts w:cstheme="minorHAnsi"/>
          <w:sz w:val="22"/>
        </w:rPr>
      </w:pPr>
      <w:sdt>
        <w:sdtPr>
          <w:rPr>
            <w:rFonts w:cstheme="minorHAnsi"/>
            <w:sz w:val="22"/>
          </w:rPr>
          <w:id w:val="1308826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Chongqing</w:t>
      </w:r>
      <w:r w:rsidR="00832322">
        <w:rPr>
          <w:rFonts w:cstheme="minorHAnsi" w:hint="eastAsia"/>
          <w:sz w:val="22"/>
        </w:rPr>
        <w:tab/>
        <w:t xml:space="preserve">  </w:t>
      </w:r>
      <w:r w:rsidR="00832322"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-1704781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Macau</w:t>
      </w:r>
      <w:r w:rsidR="00832322">
        <w:rPr>
          <w:rFonts w:cstheme="minorHAnsi" w:hint="eastAsia"/>
          <w:sz w:val="22"/>
        </w:rPr>
        <w:t xml:space="preserve">    </w:t>
      </w:r>
      <w:r w:rsidR="00832322"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1843115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Taipei</w:t>
      </w:r>
      <w:r w:rsidR="00195D27">
        <w:rPr>
          <w:rFonts w:cstheme="minorHAnsi"/>
          <w:sz w:val="22"/>
        </w:rPr>
        <w:tab/>
      </w:r>
      <w:r w:rsidR="00383206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1194002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Jakarta</w:t>
      </w:r>
      <w:r w:rsidR="00195D27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1546065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 w:rsidRPr="00195D27">
        <w:rPr>
          <w:rFonts w:cstheme="minorHAnsi" w:hint="eastAsia"/>
          <w:sz w:val="22"/>
        </w:rPr>
        <w:t xml:space="preserve"> </w:t>
      </w:r>
      <w:r w:rsidR="00195D27">
        <w:rPr>
          <w:rFonts w:cstheme="minorHAnsi" w:hint="eastAsia"/>
          <w:sz w:val="22"/>
        </w:rPr>
        <w:t>Seoul</w:t>
      </w:r>
      <w:r w:rsidR="00832322">
        <w:rPr>
          <w:rFonts w:cstheme="minorHAnsi" w:hint="eastAsia"/>
          <w:sz w:val="22"/>
        </w:rPr>
        <w:tab/>
      </w:r>
    </w:p>
    <w:p w:rsidR="00832322" w:rsidRDefault="00832322" w:rsidP="00832322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3260"/>
          <w:tab w:val="left" w:pos="3360"/>
          <w:tab w:val="left" w:pos="3780"/>
        </w:tabs>
        <w:rPr>
          <w:rFonts w:cstheme="minorHAnsi"/>
          <w:sz w:val="22"/>
        </w:rPr>
      </w:pPr>
    </w:p>
    <w:p w:rsidR="00832322" w:rsidRDefault="00F77AA1" w:rsidP="00800AB7">
      <w:pPr>
        <w:tabs>
          <w:tab w:val="left" w:pos="420"/>
          <w:tab w:val="left" w:pos="840"/>
          <w:tab w:val="left" w:pos="1675"/>
          <w:tab w:val="left" w:pos="3261"/>
        </w:tabs>
        <w:rPr>
          <w:rFonts w:cstheme="minorHAnsi"/>
          <w:sz w:val="22"/>
        </w:rPr>
      </w:pPr>
      <w:sdt>
        <w:sdtPr>
          <w:rPr>
            <w:rFonts w:cstheme="minorHAnsi" w:hint="eastAsia"/>
            <w:sz w:val="22"/>
          </w:rPr>
          <w:id w:val="-64964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Dalian</w:t>
      </w:r>
      <w:r w:rsidR="00195D27">
        <w:rPr>
          <w:rFonts w:cstheme="minorHAnsi"/>
          <w:sz w:val="22"/>
        </w:rPr>
        <w:tab/>
      </w:r>
      <w:r w:rsidR="00800AB7">
        <w:rPr>
          <w:rFonts w:cstheme="minorHAnsi" w:hint="eastAsia"/>
          <w:sz w:val="22"/>
        </w:rPr>
        <w:t xml:space="preserve">                 </w:t>
      </w:r>
      <w:sdt>
        <w:sdtPr>
          <w:rPr>
            <w:rFonts w:cstheme="minorHAnsi" w:hint="eastAsia"/>
            <w:sz w:val="22"/>
          </w:rPr>
          <w:id w:val="-951941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Nanjing</w:t>
      </w:r>
      <w:r w:rsidR="00800AB7">
        <w:rPr>
          <w:rFonts w:cstheme="minorHAnsi" w:hint="eastAsia"/>
          <w:sz w:val="22"/>
        </w:rPr>
        <w:t xml:space="preserve">           </w:t>
      </w:r>
      <w:sdt>
        <w:sdtPr>
          <w:rPr>
            <w:rFonts w:cstheme="minorHAnsi" w:hint="eastAsia"/>
            <w:sz w:val="22"/>
          </w:rPr>
          <w:id w:val="1126431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0AB7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Tianjin</w:t>
      </w:r>
      <w:r w:rsidR="00195D27">
        <w:rPr>
          <w:rFonts w:cstheme="minorHAnsi" w:hint="eastAsia"/>
          <w:sz w:val="22"/>
        </w:rPr>
        <w:tab/>
      </w:r>
      <w:r w:rsidR="00383206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1409962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Kuala Lumpur</w:t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149256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 w:rsidRPr="00195D27">
        <w:rPr>
          <w:rFonts w:cstheme="minorHAnsi"/>
          <w:sz w:val="22"/>
        </w:rPr>
        <w:t xml:space="preserve"> </w:t>
      </w:r>
      <w:r w:rsidR="00195D27">
        <w:rPr>
          <w:rFonts w:cstheme="minorHAnsi"/>
          <w:sz w:val="22"/>
        </w:rPr>
        <w:t>Singapore</w:t>
      </w:r>
    </w:p>
    <w:p w:rsidR="00832322" w:rsidRPr="00832322" w:rsidRDefault="00832322" w:rsidP="00832322">
      <w:pPr>
        <w:tabs>
          <w:tab w:val="left" w:pos="420"/>
          <w:tab w:val="left" w:pos="840"/>
          <w:tab w:val="left" w:pos="1260"/>
          <w:tab w:val="left" w:pos="1570"/>
          <w:tab w:val="left" w:pos="2100"/>
          <w:tab w:val="left" w:pos="2520"/>
          <w:tab w:val="left" w:pos="3260"/>
          <w:tab w:val="left" w:pos="3360"/>
          <w:tab w:val="left" w:pos="3780"/>
        </w:tabs>
        <w:rPr>
          <w:rFonts w:cstheme="minorHAnsi"/>
          <w:sz w:val="22"/>
        </w:rPr>
      </w:pPr>
    </w:p>
    <w:p w:rsidR="00832322" w:rsidRDefault="00F77AA1" w:rsidP="00832322">
      <w:pPr>
        <w:tabs>
          <w:tab w:val="left" w:pos="420"/>
          <w:tab w:val="left" w:pos="840"/>
          <w:tab w:val="left" w:pos="1260"/>
          <w:tab w:val="left" w:pos="1675"/>
          <w:tab w:val="left" w:pos="2520"/>
          <w:tab w:val="left" w:pos="3155"/>
          <w:tab w:val="left" w:pos="3780"/>
        </w:tabs>
        <w:rPr>
          <w:rFonts w:cstheme="minorHAnsi"/>
          <w:sz w:val="22"/>
        </w:rPr>
      </w:pPr>
      <w:sdt>
        <w:sdtPr>
          <w:rPr>
            <w:rFonts w:cstheme="minorHAnsi"/>
            <w:sz w:val="22"/>
          </w:rPr>
          <w:id w:val="-710879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Guangzhou</w:t>
      </w:r>
      <w:r w:rsidR="004E2A0E">
        <w:rPr>
          <w:rFonts w:cstheme="minorHAnsi" w:hint="eastAsia"/>
          <w:sz w:val="22"/>
        </w:rPr>
        <w:t xml:space="preserve"> </w:t>
      </w:r>
      <w:r w:rsidR="00195D27">
        <w:rPr>
          <w:rFonts w:cstheme="minorHAnsi" w:hint="eastAsia"/>
          <w:sz w:val="22"/>
        </w:rPr>
        <w:t xml:space="preserve">       </w:t>
      </w:r>
      <w:r w:rsidR="00832322"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36868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 w:hint="eastAsia"/>
          <w:sz w:val="22"/>
        </w:rPr>
        <w:t>Qingdao</w:t>
      </w:r>
      <w:r w:rsidR="00832322">
        <w:rPr>
          <w:rFonts w:cstheme="minorHAnsi" w:hint="eastAsia"/>
          <w:sz w:val="22"/>
        </w:rPr>
        <w:tab/>
      </w:r>
      <w:sdt>
        <w:sdtPr>
          <w:rPr>
            <w:rFonts w:cstheme="minorHAnsi" w:hint="eastAsia"/>
            <w:sz w:val="22"/>
          </w:rPr>
          <w:id w:val="-1653513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 w:hint="eastAsia"/>
          <w:sz w:val="22"/>
        </w:rPr>
        <w:t>Xiamen</w:t>
      </w:r>
      <w:r w:rsidR="00195D27">
        <w:rPr>
          <w:rFonts w:cstheme="minorHAnsi"/>
          <w:sz w:val="22"/>
        </w:rPr>
        <w:tab/>
      </w:r>
      <w:r w:rsidR="00383206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1335066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 w:rsidRPr="00195D27">
        <w:rPr>
          <w:rFonts w:cstheme="minorHAnsi" w:hint="eastAsia"/>
          <w:sz w:val="22"/>
        </w:rPr>
        <w:t xml:space="preserve"> </w:t>
      </w:r>
      <w:r w:rsidR="00195D27">
        <w:rPr>
          <w:rFonts w:cstheme="minorHAnsi" w:hint="eastAsia"/>
          <w:sz w:val="22"/>
        </w:rPr>
        <w:t>Kyoto</w:t>
      </w:r>
      <w:r w:rsidR="00195D27">
        <w:rPr>
          <w:rFonts w:cstheme="minorHAnsi"/>
          <w:sz w:val="22"/>
        </w:rPr>
        <w:tab/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1531066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>
        <w:rPr>
          <w:rFonts w:cstheme="minorHAnsi"/>
          <w:sz w:val="22"/>
        </w:rPr>
        <w:t>Tokyo</w:t>
      </w:r>
    </w:p>
    <w:p w:rsidR="00832322" w:rsidRPr="005D31C1" w:rsidRDefault="00832322" w:rsidP="00832322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260"/>
          <w:tab w:val="left" w:pos="3360"/>
          <w:tab w:val="left" w:pos="3780"/>
        </w:tabs>
        <w:rPr>
          <w:rFonts w:cstheme="minorHAnsi"/>
          <w:sz w:val="22"/>
        </w:rPr>
      </w:pPr>
    </w:p>
    <w:p w:rsidR="00832322" w:rsidRPr="00B353AE" w:rsidRDefault="00832322" w:rsidP="00832322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260"/>
          <w:tab w:val="left" w:pos="3360"/>
          <w:tab w:val="left" w:pos="3780"/>
        </w:tabs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21D3343" wp14:editId="254470F3">
                <wp:simplePos x="0" y="0"/>
                <wp:positionH relativeFrom="column">
                  <wp:posOffset>451883</wp:posOffset>
                </wp:positionH>
                <wp:positionV relativeFrom="paragraph">
                  <wp:posOffset>169767</wp:posOffset>
                </wp:positionV>
                <wp:extent cx="3104707" cy="0"/>
                <wp:effectExtent l="0" t="0" r="19685" b="19050"/>
                <wp:wrapNone/>
                <wp:docPr id="299" name="Straight Connector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0470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4E18E420" id="Straight Connector 29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6pt,13.35pt" to="280.0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>Other:</w:t>
      </w:r>
    </w:p>
    <w:p w:rsidR="00832322" w:rsidRDefault="00832322" w:rsidP="00832322">
      <w:pPr>
        <w:rPr>
          <w:rFonts w:cstheme="minorHAnsi"/>
          <w:sz w:val="22"/>
        </w:rPr>
      </w:pPr>
    </w:p>
    <w:p w:rsidR="00195D27" w:rsidRDefault="00195D27" w:rsidP="00832322">
      <w:pPr>
        <w:rPr>
          <w:rFonts w:cstheme="minorHAnsi"/>
          <w:sz w:val="22"/>
        </w:rPr>
      </w:pP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 xml:space="preserve">In addition to ground </w:t>
      </w:r>
      <w:r>
        <w:rPr>
          <w:rFonts w:cstheme="minorHAnsi"/>
          <w:sz w:val="22"/>
        </w:rPr>
        <w:t>transportation</w:t>
      </w:r>
      <w:r>
        <w:rPr>
          <w:rFonts w:cstheme="minorHAnsi" w:hint="eastAsia"/>
          <w:sz w:val="22"/>
        </w:rPr>
        <w:t xml:space="preserve">, please kindly let </w:t>
      </w:r>
      <w:r>
        <w:rPr>
          <w:rFonts w:cstheme="minorHAnsi"/>
          <w:sz w:val="22"/>
        </w:rPr>
        <w:t>us</w:t>
      </w:r>
      <w:r>
        <w:rPr>
          <w:rFonts w:cstheme="minorHAnsi" w:hint="eastAsia"/>
          <w:sz w:val="22"/>
        </w:rPr>
        <w:t xml:space="preserve"> know what other services you may need:</w:t>
      </w:r>
    </w:p>
    <w:p w:rsidR="00832322" w:rsidRDefault="00832322" w:rsidP="00832322">
      <w:pPr>
        <w:rPr>
          <w:rFonts w:cstheme="minorHAnsi"/>
          <w:sz w:val="22"/>
        </w:rPr>
      </w:pPr>
    </w:p>
    <w:p w:rsidR="00832322" w:rsidRPr="000546A8" w:rsidRDefault="00F77AA1" w:rsidP="00832322">
      <w:pPr>
        <w:rPr>
          <w:rFonts w:cstheme="minorHAnsi"/>
          <w:sz w:val="22"/>
        </w:rPr>
      </w:pPr>
      <w:sdt>
        <w:sdtPr>
          <w:rPr>
            <w:rFonts w:cstheme="minorHAnsi" w:hint="eastAsia"/>
            <w:sz w:val="22"/>
          </w:rPr>
          <w:id w:val="-1404453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5D27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832322">
        <w:rPr>
          <w:rFonts w:cstheme="minorHAnsi" w:hint="eastAsia"/>
          <w:sz w:val="22"/>
        </w:rPr>
        <w:t xml:space="preserve"> </w:t>
      </w:r>
      <w:r w:rsidR="00832322" w:rsidRPr="00F53279">
        <w:rPr>
          <w:rFonts w:cstheme="minorHAnsi" w:hint="eastAsia"/>
          <w:i/>
          <w:sz w:val="22"/>
        </w:rPr>
        <w:t xml:space="preserve">Security </w:t>
      </w:r>
      <w:r w:rsidR="00832322">
        <w:rPr>
          <w:rFonts w:cstheme="minorHAnsi" w:hint="eastAsia"/>
          <w:i/>
          <w:sz w:val="22"/>
        </w:rPr>
        <w:t>D</w:t>
      </w:r>
      <w:r w:rsidR="00832322" w:rsidRPr="00F53279">
        <w:rPr>
          <w:rFonts w:cstheme="minorHAnsi" w:hint="eastAsia"/>
          <w:i/>
          <w:sz w:val="22"/>
        </w:rPr>
        <w:t>etail</w:t>
      </w:r>
      <w:r w:rsidR="00832322">
        <w:rPr>
          <w:rFonts w:cstheme="minorHAnsi" w:hint="eastAsia"/>
          <w:sz w:val="22"/>
        </w:rPr>
        <w:t xml:space="preserve"> </w:t>
      </w:r>
      <w:r w:rsidR="00832322">
        <w:rPr>
          <w:rFonts w:cstheme="minorHAnsi"/>
          <w:sz w:val="22"/>
        </w:rPr>
        <w:t>–</w:t>
      </w:r>
      <w:r w:rsidR="00832322">
        <w:rPr>
          <w:rFonts w:cstheme="minorHAnsi" w:hint="eastAsia"/>
          <w:sz w:val="22"/>
        </w:rPr>
        <w:t xml:space="preserve"> Fluent English speaking bodyguards available</w:t>
      </w:r>
    </w:p>
    <w:p w:rsidR="00832322" w:rsidRPr="000546A8" w:rsidRDefault="00F77AA1" w:rsidP="00832322">
      <w:pPr>
        <w:rPr>
          <w:rFonts w:cstheme="minorHAnsi"/>
          <w:sz w:val="22"/>
        </w:rPr>
      </w:pPr>
      <w:sdt>
        <w:sdtPr>
          <w:rPr>
            <w:rFonts w:cstheme="minorHAnsi" w:hint="eastAsia"/>
            <w:sz w:val="22"/>
          </w:rPr>
          <w:id w:val="-425721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832322">
        <w:rPr>
          <w:rFonts w:cstheme="minorHAnsi" w:hint="eastAsia"/>
          <w:sz w:val="22"/>
        </w:rPr>
        <w:t xml:space="preserve"> </w:t>
      </w:r>
      <w:r w:rsidR="00832322" w:rsidRPr="00F53279">
        <w:rPr>
          <w:rFonts w:cstheme="minorHAnsi" w:hint="eastAsia"/>
          <w:i/>
          <w:sz w:val="22"/>
        </w:rPr>
        <w:t xml:space="preserve">English Speaking Assistant </w:t>
      </w:r>
      <w:r w:rsidR="00832322">
        <w:rPr>
          <w:rFonts w:cstheme="minorHAnsi"/>
          <w:sz w:val="22"/>
        </w:rPr>
        <w:t>–</w:t>
      </w:r>
      <w:r w:rsidR="00832322">
        <w:rPr>
          <w:rFonts w:cstheme="minorHAnsi" w:hint="eastAsia"/>
          <w:sz w:val="22"/>
        </w:rPr>
        <w:t xml:space="preserve"> Other languages also available</w:t>
      </w:r>
    </w:p>
    <w:p w:rsidR="00832322" w:rsidRPr="000546A8" w:rsidRDefault="00F77AA1" w:rsidP="00832322">
      <w:pPr>
        <w:rPr>
          <w:rFonts w:cstheme="minorHAnsi"/>
          <w:sz w:val="22"/>
        </w:rPr>
      </w:pPr>
      <w:sdt>
        <w:sdtPr>
          <w:rPr>
            <w:rFonts w:cstheme="minorHAnsi" w:hint="eastAsia"/>
            <w:sz w:val="22"/>
          </w:rPr>
          <w:id w:val="-1438511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832322">
        <w:rPr>
          <w:rFonts w:cstheme="minorHAnsi" w:hint="eastAsia"/>
          <w:sz w:val="22"/>
        </w:rPr>
        <w:t xml:space="preserve"> </w:t>
      </w:r>
      <w:r w:rsidR="00832322" w:rsidRPr="00F53279">
        <w:rPr>
          <w:rFonts w:cstheme="minorHAnsi" w:hint="eastAsia"/>
          <w:i/>
          <w:sz w:val="22"/>
        </w:rPr>
        <w:t>Airport Fast Track</w:t>
      </w:r>
      <w:r w:rsidR="00832322">
        <w:rPr>
          <w:rFonts w:cstheme="minorHAnsi" w:hint="eastAsia"/>
          <w:sz w:val="22"/>
        </w:rPr>
        <w:t xml:space="preserve"> </w:t>
      </w:r>
      <w:r w:rsidR="00832322">
        <w:rPr>
          <w:rFonts w:cstheme="minorHAnsi"/>
          <w:sz w:val="22"/>
        </w:rPr>
        <w:t>–</w:t>
      </w:r>
      <w:r w:rsidR="00832322">
        <w:rPr>
          <w:rFonts w:cstheme="minorHAnsi" w:hint="eastAsia"/>
          <w:sz w:val="22"/>
        </w:rPr>
        <w:t xml:space="preserve"> Save time at the airport with this convenient service</w:t>
      </w:r>
    </w:p>
    <w:p w:rsidR="00832322" w:rsidRPr="000546A8" w:rsidRDefault="00F77AA1" w:rsidP="00832322">
      <w:pPr>
        <w:rPr>
          <w:rFonts w:cstheme="minorHAnsi"/>
          <w:sz w:val="22"/>
        </w:rPr>
      </w:pPr>
      <w:sdt>
        <w:sdtPr>
          <w:rPr>
            <w:rFonts w:cstheme="minorHAnsi" w:hint="eastAsia"/>
            <w:sz w:val="22"/>
          </w:rPr>
          <w:id w:val="-1990858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232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832322">
        <w:rPr>
          <w:rFonts w:cstheme="minorHAnsi" w:hint="eastAsia"/>
          <w:sz w:val="22"/>
        </w:rPr>
        <w:t xml:space="preserve"> </w:t>
      </w:r>
      <w:r w:rsidR="00832322" w:rsidRPr="00F53279">
        <w:rPr>
          <w:rFonts w:cstheme="minorHAnsi" w:hint="eastAsia"/>
          <w:i/>
          <w:sz w:val="22"/>
        </w:rPr>
        <w:t>Events &amp; Roadshows</w:t>
      </w:r>
      <w:r w:rsidR="00832322">
        <w:rPr>
          <w:rFonts w:cstheme="minorHAnsi" w:hint="eastAsia"/>
          <w:sz w:val="22"/>
        </w:rPr>
        <w:t xml:space="preserve"> </w:t>
      </w:r>
      <w:r w:rsidR="00832322">
        <w:rPr>
          <w:rFonts w:cstheme="minorHAnsi"/>
          <w:sz w:val="22"/>
        </w:rPr>
        <w:t>–</w:t>
      </w:r>
      <w:r w:rsidR="00832322">
        <w:rPr>
          <w:rFonts w:cstheme="minorHAnsi" w:hint="eastAsia"/>
          <w:sz w:val="22"/>
        </w:rPr>
        <w:t xml:space="preserve"> Professional event management service</w:t>
      </w:r>
    </w:p>
    <w:p w:rsidR="00832322" w:rsidRDefault="00832322" w:rsidP="00832322">
      <w:pPr>
        <w:rPr>
          <w:rFonts w:cstheme="minorHAnsi"/>
          <w:sz w:val="22"/>
        </w:rPr>
      </w:pPr>
    </w:p>
    <w:p w:rsidR="00195D27" w:rsidRDefault="00195D27" w:rsidP="00832322">
      <w:pPr>
        <w:rPr>
          <w:rFonts w:cstheme="minorHAnsi"/>
          <w:b/>
          <w:sz w:val="22"/>
        </w:rPr>
      </w:pPr>
    </w:p>
    <w:p w:rsidR="00832322" w:rsidRPr="00D6278A" w:rsidRDefault="00832322" w:rsidP="00832322">
      <w:pPr>
        <w:rPr>
          <w:rFonts w:cstheme="minorHAnsi"/>
          <w:b/>
          <w:sz w:val="22"/>
        </w:rPr>
      </w:pPr>
      <w:r>
        <w:rPr>
          <w:rFonts w:cstheme="minorHAnsi" w:hint="eastAsia"/>
          <w:b/>
          <w:sz w:val="22"/>
        </w:rPr>
        <w:t xml:space="preserve">5. Authorized </w:t>
      </w:r>
      <w:r w:rsidR="009853BB">
        <w:rPr>
          <w:rFonts w:cstheme="minorHAnsi"/>
          <w:b/>
          <w:sz w:val="22"/>
        </w:rPr>
        <w:t>P</w:t>
      </w:r>
      <w:r w:rsidRPr="00D6278A">
        <w:rPr>
          <w:rFonts w:cstheme="minorHAnsi" w:hint="eastAsia"/>
          <w:b/>
          <w:sz w:val="22"/>
        </w:rPr>
        <w:t xml:space="preserve">assenger </w:t>
      </w:r>
      <w:r w:rsidR="009853BB">
        <w:rPr>
          <w:rFonts w:cstheme="minorHAnsi"/>
          <w:b/>
          <w:sz w:val="22"/>
        </w:rPr>
        <w:t>Li</w:t>
      </w:r>
      <w:r w:rsidRPr="00D6278A">
        <w:rPr>
          <w:rFonts w:cstheme="minorHAnsi" w:hint="eastAsia"/>
          <w:b/>
          <w:sz w:val="22"/>
        </w:rPr>
        <w:t>st:</w:t>
      </w:r>
    </w:p>
    <w:p w:rsidR="00832322" w:rsidRDefault="00832322" w:rsidP="00832322">
      <w:pPr>
        <w:rPr>
          <w:rFonts w:cstheme="minorHAnsi"/>
          <w:sz w:val="22"/>
        </w:rPr>
      </w:pPr>
    </w:p>
    <w:p w:rsidR="00195D27" w:rsidRDefault="00195D27" w:rsidP="00832322">
      <w:pPr>
        <w:rPr>
          <w:rFonts w:cstheme="minorHAnsi"/>
          <w:sz w:val="22"/>
        </w:rPr>
      </w:pPr>
      <w:r>
        <w:rPr>
          <w:rFonts w:cstheme="minorHAnsi"/>
          <w:sz w:val="22"/>
        </w:rPr>
        <w:t>Please</w:t>
      </w:r>
      <w:r w:rsidR="00875832">
        <w:rPr>
          <w:rFonts w:cstheme="minorHAnsi"/>
          <w:sz w:val="22"/>
        </w:rPr>
        <w:t xml:space="preserve"> provide the contact details of authorized passengers.</w:t>
      </w:r>
    </w:p>
    <w:p w:rsidR="00195D27" w:rsidRDefault="00195D27" w:rsidP="00832322">
      <w:pPr>
        <w:rPr>
          <w:rFonts w:cstheme="minorHAnsi"/>
          <w:sz w:val="22"/>
        </w:rPr>
      </w:pPr>
    </w:p>
    <w:p w:rsidR="00832322" w:rsidRPr="00875832" w:rsidRDefault="00832322" w:rsidP="00832322">
      <w:pPr>
        <w:rPr>
          <w:rFonts w:cstheme="minorHAnsi"/>
          <w:sz w:val="22"/>
          <w:u w:val="single"/>
        </w:rPr>
      </w:pPr>
      <w:r w:rsidRPr="00875832">
        <w:rPr>
          <w:rFonts w:cstheme="minorHAnsi"/>
          <w:sz w:val="22"/>
          <w:u w:val="single"/>
        </w:rPr>
        <w:t>Passenger</w:t>
      </w:r>
      <w:r w:rsidR="00AD3FF5" w:rsidRPr="00875832">
        <w:rPr>
          <w:rFonts w:cstheme="minorHAnsi" w:hint="eastAsia"/>
          <w:sz w:val="22"/>
          <w:u w:val="single"/>
        </w:rPr>
        <w:t xml:space="preserve"> 1</w:t>
      </w:r>
      <w:r w:rsidRPr="00875832">
        <w:rPr>
          <w:rFonts w:cstheme="minorHAnsi" w:hint="eastAsia"/>
          <w:sz w:val="22"/>
          <w:u w:val="single"/>
        </w:rPr>
        <w:t xml:space="preserve"> </w:t>
      </w:r>
    </w:p>
    <w:p w:rsidR="00AD3FF5" w:rsidRDefault="00AD3FF5" w:rsidP="00AD3FF5">
      <w:pPr>
        <w:rPr>
          <w:rFonts w:cstheme="minorHAnsi"/>
          <w:sz w:val="22"/>
        </w:rPr>
      </w:pPr>
      <w:r>
        <w:rPr>
          <w:rFonts w:cstheme="minorHAnsi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D37DF6" wp14:editId="70943AA7">
                <wp:simplePos x="0" y="0"/>
                <wp:positionH relativeFrom="column">
                  <wp:posOffset>1419447</wp:posOffset>
                </wp:positionH>
                <wp:positionV relativeFrom="paragraph">
                  <wp:posOffset>142122</wp:posOffset>
                </wp:positionV>
                <wp:extent cx="2328161" cy="0"/>
                <wp:effectExtent l="0" t="0" r="15240" b="19050"/>
                <wp:wrapNone/>
                <wp:docPr id="304" name="Straight Connector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7A01C0D8" id="Straight Connector 304" o:spid="_x0000_s1026" style="position:absolute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1.2pt" to="295.0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Name</w:t>
      </w:r>
      <w:r>
        <w:rPr>
          <w:rFonts w:cstheme="minorHAnsi" w:hint="eastAsia"/>
          <w:sz w:val="22"/>
        </w:rPr>
        <w:t xml:space="preserve">: </w:t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1D631E" wp14:editId="5F7018AA">
                <wp:simplePos x="0" y="0"/>
                <wp:positionH relativeFrom="column">
                  <wp:posOffset>1419447</wp:posOffset>
                </wp:positionH>
                <wp:positionV relativeFrom="paragraph">
                  <wp:posOffset>156653</wp:posOffset>
                </wp:positionV>
                <wp:extent cx="2327718" cy="0"/>
                <wp:effectExtent l="0" t="0" r="15875" b="19050"/>
                <wp:wrapNone/>
                <wp:docPr id="289" name="Straight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77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189180A6" id="Straight Connector 289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35pt" to="295.0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AD3FF5">
        <w:rPr>
          <w:rFonts w:cstheme="minorHAnsi" w:hint="eastAsia"/>
          <w:sz w:val="22"/>
        </w:rPr>
        <w:t>T</w:t>
      </w:r>
      <w:r>
        <w:rPr>
          <w:rFonts w:cstheme="minorHAnsi" w:hint="eastAsia"/>
          <w:sz w:val="22"/>
        </w:rPr>
        <w:t>itle</w:t>
      </w:r>
      <w:r w:rsidR="00AD3FF5">
        <w:rPr>
          <w:rFonts w:cstheme="minorHAnsi"/>
          <w:sz w:val="22"/>
        </w:rPr>
        <w:t xml:space="preserve"> / Position</w:t>
      </w:r>
      <w:r>
        <w:rPr>
          <w:rFonts w:cstheme="minorHAnsi" w:hint="eastAsia"/>
          <w:sz w:val="22"/>
        </w:rPr>
        <w:t xml:space="preserve">: </w:t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A6F1663" wp14:editId="42BAB718">
                <wp:simplePos x="0" y="0"/>
                <wp:positionH relativeFrom="column">
                  <wp:posOffset>1419446</wp:posOffset>
                </wp:positionH>
                <wp:positionV relativeFrom="paragraph">
                  <wp:posOffset>171184</wp:posOffset>
                </wp:positionV>
                <wp:extent cx="2328161" cy="0"/>
                <wp:effectExtent l="0" t="0" r="15240" b="19050"/>
                <wp:wrapNone/>
                <wp:docPr id="290" name="Straight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2CCD64BD" id="Straight Connector 290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5pt,13.5pt" to="295.0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AD3FF5">
        <w:rPr>
          <w:rFonts w:cstheme="minorHAnsi"/>
          <w:sz w:val="22"/>
        </w:rPr>
        <w:t>Primary Tel. No.</w:t>
      </w:r>
      <w:r>
        <w:rPr>
          <w:rFonts w:cstheme="minorHAnsi" w:hint="eastAsia"/>
          <w:sz w:val="22"/>
        </w:rPr>
        <w:t xml:space="preserve">: </w:t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00EF97A" wp14:editId="2985640F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291" name="Straight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3D87A9A" id="Straight Connector 291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AD3FF5">
        <w:rPr>
          <w:rFonts w:cstheme="minorHAnsi"/>
          <w:sz w:val="22"/>
        </w:rPr>
        <w:t>Backup Tel. No.</w:t>
      </w:r>
      <w:r>
        <w:rPr>
          <w:rFonts w:cstheme="minorHAnsi" w:hint="eastAsia"/>
          <w:sz w:val="22"/>
        </w:rPr>
        <w:t xml:space="preserve">: </w:t>
      </w:r>
    </w:p>
    <w:p w:rsidR="00AD3FF5" w:rsidRDefault="00AD3FF5" w:rsidP="00AD3FF5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58BFAF8" wp14:editId="5627BC15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305" name="Straight Connector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6E19F280" id="Straight Connector 305" o:spid="_x0000_s1026" style="position:absolute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Account Email</w:t>
      </w:r>
      <w:r>
        <w:rPr>
          <w:rFonts w:cstheme="minorHAnsi" w:hint="eastAsia"/>
          <w:sz w:val="22"/>
        </w:rPr>
        <w:t xml:space="preserve">: </w:t>
      </w:r>
    </w:p>
    <w:p w:rsidR="00AD3FF5" w:rsidRDefault="00AD3FF5" w:rsidP="00AD3FF5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1311077" wp14:editId="22515496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306" name="Straight Connector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3CDEAF2D" id="Straight Connector 306" o:spid="_x0000_s1026" style="position:absolute;z-index:25171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Backup Email</w:t>
      </w:r>
      <w:r>
        <w:rPr>
          <w:rFonts w:cstheme="minorHAnsi" w:hint="eastAsia"/>
          <w:sz w:val="22"/>
        </w:rPr>
        <w:t xml:space="preserve">: </w:t>
      </w: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5C69C3" wp14:editId="5D5267A2">
                <wp:simplePos x="0" y="0"/>
                <wp:positionH relativeFrom="column">
                  <wp:posOffset>1419447</wp:posOffset>
                </wp:positionH>
                <wp:positionV relativeFrom="paragraph">
                  <wp:posOffset>168349</wp:posOffset>
                </wp:positionV>
                <wp:extent cx="2328161" cy="0"/>
                <wp:effectExtent l="0" t="0" r="15240" b="19050"/>
                <wp:wrapNone/>
                <wp:docPr id="292" name="Straight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395CD74" id="Straight Connector 292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3.25pt" to="295.0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687336">
        <w:rPr>
          <w:rFonts w:cstheme="minorHAnsi" w:hint="eastAsia"/>
          <w:sz w:val="22"/>
        </w:rPr>
        <w:t>Emergency contact</w:t>
      </w:r>
      <w:r>
        <w:rPr>
          <w:rFonts w:cstheme="minorHAnsi" w:hint="eastAsia"/>
          <w:sz w:val="22"/>
        </w:rPr>
        <w:t xml:space="preserve">: </w:t>
      </w:r>
    </w:p>
    <w:p w:rsidR="00832322" w:rsidRPr="00195D27" w:rsidRDefault="009853BB" w:rsidP="00832322">
      <w:pPr>
        <w:rPr>
          <w:rFonts w:cstheme="minorHAnsi"/>
          <w:sz w:val="22"/>
        </w:rPr>
      </w:pPr>
      <w:r>
        <w:rPr>
          <w:rFonts w:cstheme="minorHAnsi"/>
          <w:sz w:val="22"/>
        </w:rPr>
        <w:t>Billing For Services:</w:t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484055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5D27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 w:rsidRPr="00195D27">
        <w:rPr>
          <w:rFonts w:cstheme="minorHAnsi" w:hint="eastAsia"/>
          <w:sz w:val="22"/>
        </w:rPr>
        <w:t xml:space="preserve"> </w:t>
      </w:r>
      <w:r>
        <w:rPr>
          <w:rFonts w:cstheme="minorHAnsi"/>
          <w:sz w:val="22"/>
        </w:rPr>
        <w:t>Invoice Account</w:t>
      </w:r>
      <w:r w:rsidR="00195D27"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229740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5D27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195D27" w:rsidRPr="00195D27">
        <w:rPr>
          <w:rFonts w:cstheme="minorHAnsi" w:hint="eastAsia"/>
          <w:sz w:val="22"/>
        </w:rPr>
        <w:t xml:space="preserve"> </w:t>
      </w:r>
      <w:r>
        <w:rPr>
          <w:rFonts w:cstheme="minorHAnsi"/>
          <w:sz w:val="22"/>
        </w:rPr>
        <w:t>Invoice Passenger</w:t>
      </w:r>
    </w:p>
    <w:p w:rsidR="00195D27" w:rsidRDefault="00195D27" w:rsidP="00832322">
      <w:pPr>
        <w:rPr>
          <w:rFonts w:cstheme="minorHAnsi"/>
          <w:sz w:val="22"/>
        </w:rPr>
      </w:pPr>
    </w:p>
    <w:p w:rsidR="00875832" w:rsidRPr="00875832" w:rsidRDefault="00875832" w:rsidP="00875832">
      <w:pPr>
        <w:rPr>
          <w:rFonts w:cstheme="minorHAnsi"/>
          <w:sz w:val="22"/>
          <w:u w:val="single"/>
        </w:rPr>
      </w:pPr>
      <w:r w:rsidRPr="00875832">
        <w:rPr>
          <w:rFonts w:cstheme="minorHAnsi"/>
          <w:sz w:val="22"/>
          <w:u w:val="single"/>
        </w:rPr>
        <w:t>Passenger</w:t>
      </w:r>
      <w:r w:rsidRPr="00875832">
        <w:rPr>
          <w:rFonts w:cstheme="minorHAnsi" w:hint="eastAsia"/>
          <w:sz w:val="22"/>
          <w:u w:val="single"/>
        </w:rPr>
        <w:t xml:space="preserve"> 1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3DA6735" wp14:editId="7CB63245">
                <wp:simplePos x="0" y="0"/>
                <wp:positionH relativeFrom="column">
                  <wp:posOffset>1419447</wp:posOffset>
                </wp:positionH>
                <wp:positionV relativeFrom="paragraph">
                  <wp:posOffset>142122</wp:posOffset>
                </wp:positionV>
                <wp:extent cx="2328161" cy="0"/>
                <wp:effectExtent l="0" t="0" r="1524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5005AE2B" id="Straight Connector 6" o:spid="_x0000_s1026" style="position:absolute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1.2pt" to="295.0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Name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4B37A73" wp14:editId="246D7182">
                <wp:simplePos x="0" y="0"/>
                <wp:positionH relativeFrom="column">
                  <wp:posOffset>1419447</wp:posOffset>
                </wp:positionH>
                <wp:positionV relativeFrom="paragraph">
                  <wp:posOffset>156653</wp:posOffset>
                </wp:positionV>
                <wp:extent cx="2327718" cy="0"/>
                <wp:effectExtent l="0" t="0" r="1587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77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3D0AABBD" id="Straight Connector 23" o:spid="_x0000_s1026" style="position:absolute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35pt" to="295.0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>Title</w:t>
      </w:r>
      <w:r>
        <w:rPr>
          <w:rFonts w:cstheme="minorHAnsi"/>
          <w:sz w:val="22"/>
        </w:rPr>
        <w:t xml:space="preserve"> / Position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5A85914" wp14:editId="766E075D">
                <wp:simplePos x="0" y="0"/>
                <wp:positionH relativeFrom="column">
                  <wp:posOffset>1419446</wp:posOffset>
                </wp:positionH>
                <wp:positionV relativeFrom="paragraph">
                  <wp:posOffset>171184</wp:posOffset>
                </wp:positionV>
                <wp:extent cx="2328161" cy="0"/>
                <wp:effectExtent l="0" t="0" r="1524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04E5E913" id="Straight Connector 24" o:spid="_x0000_s1026" style="position:absolute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5pt,13.5pt" to="295.0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Primary Tel. No.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61D7657" wp14:editId="6351D5AC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34F95948" id="Straight Connector 25" o:spid="_x0000_s1026" style="position:absolute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Backup Tel. No.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57F213E" wp14:editId="092B27BC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111FFC6" id="Straight Connector 26" o:spid="_x0000_s1026" style="position:absolute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Account Email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7A01377" wp14:editId="3317909A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0AB8CAED" id="Straight Connector 27" o:spid="_x0000_s1026" style="position:absolute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Backup Email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A132BA7" wp14:editId="3C7E78FD">
                <wp:simplePos x="0" y="0"/>
                <wp:positionH relativeFrom="column">
                  <wp:posOffset>1419447</wp:posOffset>
                </wp:positionH>
                <wp:positionV relativeFrom="paragraph">
                  <wp:posOffset>168349</wp:posOffset>
                </wp:positionV>
                <wp:extent cx="2328161" cy="0"/>
                <wp:effectExtent l="0" t="0" r="1524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0FF74E99" id="Straight Connector 31" o:spid="_x0000_s1026" style="position:absolute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3.25pt" to="295.0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Emergency contact: </w:t>
      </w:r>
    </w:p>
    <w:p w:rsidR="00875832" w:rsidRPr="00195D27" w:rsidRDefault="00875832" w:rsidP="00875832">
      <w:pPr>
        <w:rPr>
          <w:rFonts w:cstheme="minorHAnsi"/>
          <w:sz w:val="22"/>
        </w:rPr>
      </w:pPr>
      <w:r>
        <w:rPr>
          <w:rFonts w:cstheme="minorHAnsi"/>
          <w:sz w:val="22"/>
        </w:rPr>
        <w:t>Billing For Services:</w:t>
      </w:r>
      <w:r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1243031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Pr="00195D27">
        <w:rPr>
          <w:rFonts w:cstheme="minorHAnsi" w:hint="eastAsia"/>
          <w:sz w:val="22"/>
        </w:rPr>
        <w:t xml:space="preserve"> </w:t>
      </w:r>
      <w:r>
        <w:rPr>
          <w:rFonts w:cstheme="minorHAnsi"/>
          <w:sz w:val="22"/>
        </w:rPr>
        <w:t>Invoice Account</w:t>
      </w:r>
      <w:r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755821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Pr="00195D27">
        <w:rPr>
          <w:rFonts w:cstheme="minorHAnsi" w:hint="eastAsia"/>
          <w:sz w:val="22"/>
        </w:rPr>
        <w:t xml:space="preserve"> </w:t>
      </w:r>
      <w:r>
        <w:rPr>
          <w:rFonts w:cstheme="minorHAnsi"/>
          <w:sz w:val="22"/>
        </w:rPr>
        <w:t>Invoice Passenger</w:t>
      </w:r>
    </w:p>
    <w:p w:rsidR="009853BB" w:rsidRDefault="009853BB" w:rsidP="009853BB">
      <w:pPr>
        <w:rPr>
          <w:rFonts w:cstheme="minorHAnsi"/>
          <w:sz w:val="22"/>
        </w:rPr>
      </w:pPr>
    </w:p>
    <w:p w:rsidR="00875832" w:rsidRPr="00875832" w:rsidRDefault="00875832" w:rsidP="00875832">
      <w:pPr>
        <w:rPr>
          <w:rFonts w:cstheme="minorHAnsi"/>
          <w:sz w:val="22"/>
          <w:u w:val="single"/>
        </w:rPr>
      </w:pPr>
      <w:r w:rsidRPr="00875832">
        <w:rPr>
          <w:rFonts w:cstheme="minorHAnsi"/>
          <w:sz w:val="22"/>
          <w:u w:val="single"/>
        </w:rPr>
        <w:t>Passenger</w:t>
      </w:r>
      <w:r w:rsidRPr="00875832">
        <w:rPr>
          <w:rFonts w:cstheme="minorHAnsi" w:hint="eastAsia"/>
          <w:sz w:val="22"/>
          <w:u w:val="single"/>
        </w:rPr>
        <w:t xml:space="preserve"> 1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53DA6735" wp14:editId="7CB63245">
                <wp:simplePos x="0" y="0"/>
                <wp:positionH relativeFrom="column">
                  <wp:posOffset>1419447</wp:posOffset>
                </wp:positionH>
                <wp:positionV relativeFrom="paragraph">
                  <wp:posOffset>142122</wp:posOffset>
                </wp:positionV>
                <wp:extent cx="2328161" cy="0"/>
                <wp:effectExtent l="0" t="0" r="15240" b="19050"/>
                <wp:wrapNone/>
                <wp:docPr id="288" name="Straight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697A9879" id="Straight Connector 288" o:spid="_x0000_s1026" style="position:absolute;z-index:251731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1.2pt" to="295.0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Name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4B37A73" wp14:editId="246D7182">
                <wp:simplePos x="0" y="0"/>
                <wp:positionH relativeFrom="column">
                  <wp:posOffset>1419447</wp:posOffset>
                </wp:positionH>
                <wp:positionV relativeFrom="paragraph">
                  <wp:posOffset>156653</wp:posOffset>
                </wp:positionV>
                <wp:extent cx="2327718" cy="0"/>
                <wp:effectExtent l="0" t="0" r="15875" b="19050"/>
                <wp:wrapNone/>
                <wp:docPr id="307" name="Straight Connector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77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8CC385B" id="Straight Connector 307" o:spid="_x0000_s1026" style="position:absolute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35pt" to="295.0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>Title</w:t>
      </w:r>
      <w:r>
        <w:rPr>
          <w:rFonts w:cstheme="minorHAnsi"/>
          <w:sz w:val="22"/>
        </w:rPr>
        <w:t xml:space="preserve"> / Position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5A85914" wp14:editId="766E075D">
                <wp:simplePos x="0" y="0"/>
                <wp:positionH relativeFrom="column">
                  <wp:posOffset>1419446</wp:posOffset>
                </wp:positionH>
                <wp:positionV relativeFrom="paragraph">
                  <wp:posOffset>171184</wp:posOffset>
                </wp:positionV>
                <wp:extent cx="2328161" cy="0"/>
                <wp:effectExtent l="0" t="0" r="15240" b="19050"/>
                <wp:wrapNone/>
                <wp:docPr id="308" name="Straight Connector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3EA579EB" id="Straight Connector 308" o:spid="_x0000_s1026" style="position:absolute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5pt,13.5pt" to="295.0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Primary Tel. No.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61D7657" wp14:editId="6351D5AC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309" name="Straight Connector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139A9DD3" id="Straight Connector 309" o:spid="_x0000_s1026" style="position:absolute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Backup Tel. No.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57F213E" wp14:editId="092B27BC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310" name="Straight Connector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75585D41" id="Straight Connector 310" o:spid="_x0000_s1026" style="position:absolute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Account Email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7A01377" wp14:editId="3317909A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311" name="Straight Connector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002631A7" id="Straight Connector 311" o:spid="_x0000_s1026" style="position:absolute;z-index:251734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Backup Email</w:t>
      </w:r>
      <w:r>
        <w:rPr>
          <w:rFonts w:cstheme="minorHAnsi" w:hint="eastAsia"/>
          <w:sz w:val="22"/>
        </w:rPr>
        <w:t xml:space="preserve">: </w:t>
      </w:r>
      <w:bookmarkStart w:id="0" w:name="_GoBack"/>
      <w:bookmarkEnd w:id="0"/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A132BA7" wp14:editId="3C7E78FD">
                <wp:simplePos x="0" y="0"/>
                <wp:positionH relativeFrom="column">
                  <wp:posOffset>1419447</wp:posOffset>
                </wp:positionH>
                <wp:positionV relativeFrom="paragraph">
                  <wp:posOffset>168349</wp:posOffset>
                </wp:positionV>
                <wp:extent cx="2328161" cy="0"/>
                <wp:effectExtent l="0" t="0" r="15240" b="19050"/>
                <wp:wrapNone/>
                <wp:docPr id="312" name="Straight Connector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7F60A99" id="Straight Connector 312" o:spid="_x0000_s1026" style="position:absolute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3.25pt" to="295.0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Emergency contact: </w:t>
      </w:r>
    </w:p>
    <w:p w:rsidR="00875832" w:rsidRPr="00195D27" w:rsidRDefault="00875832" w:rsidP="00875832">
      <w:pPr>
        <w:rPr>
          <w:rFonts w:cstheme="minorHAnsi"/>
          <w:sz w:val="22"/>
        </w:rPr>
      </w:pPr>
      <w:r>
        <w:rPr>
          <w:rFonts w:cstheme="minorHAnsi"/>
          <w:sz w:val="22"/>
        </w:rPr>
        <w:t>Billing For Services:</w:t>
      </w:r>
      <w:r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1418553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Pr="00195D27">
        <w:rPr>
          <w:rFonts w:cstheme="minorHAnsi" w:hint="eastAsia"/>
          <w:sz w:val="22"/>
        </w:rPr>
        <w:t xml:space="preserve"> </w:t>
      </w:r>
      <w:r>
        <w:rPr>
          <w:rFonts w:cstheme="minorHAnsi"/>
          <w:sz w:val="22"/>
        </w:rPr>
        <w:t>Invoice Account</w:t>
      </w:r>
      <w:r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616362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Pr="00195D27">
        <w:rPr>
          <w:rFonts w:cstheme="minorHAnsi" w:hint="eastAsia"/>
          <w:sz w:val="22"/>
        </w:rPr>
        <w:t xml:space="preserve"> </w:t>
      </w:r>
      <w:r>
        <w:rPr>
          <w:rFonts w:cstheme="minorHAnsi"/>
          <w:sz w:val="22"/>
        </w:rPr>
        <w:t>Invoice Passenger</w:t>
      </w:r>
    </w:p>
    <w:p w:rsidR="00875832" w:rsidRDefault="00875832" w:rsidP="009853BB">
      <w:pPr>
        <w:rPr>
          <w:rFonts w:cstheme="minorHAnsi"/>
          <w:sz w:val="22"/>
        </w:rPr>
      </w:pPr>
    </w:p>
    <w:p w:rsidR="00875832" w:rsidRPr="00875832" w:rsidRDefault="00875832" w:rsidP="00875832">
      <w:pPr>
        <w:rPr>
          <w:rFonts w:cstheme="minorHAnsi"/>
          <w:sz w:val="22"/>
          <w:u w:val="single"/>
        </w:rPr>
      </w:pPr>
      <w:r w:rsidRPr="00875832">
        <w:rPr>
          <w:rFonts w:cstheme="minorHAnsi"/>
          <w:sz w:val="22"/>
          <w:u w:val="single"/>
        </w:rPr>
        <w:t>Passenger</w:t>
      </w:r>
      <w:r w:rsidRPr="00875832">
        <w:rPr>
          <w:rFonts w:cstheme="minorHAnsi" w:hint="eastAsia"/>
          <w:sz w:val="22"/>
          <w:u w:val="single"/>
        </w:rPr>
        <w:t xml:space="preserve"> 1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3DA6735" wp14:editId="7CB63245">
                <wp:simplePos x="0" y="0"/>
                <wp:positionH relativeFrom="column">
                  <wp:posOffset>1419447</wp:posOffset>
                </wp:positionH>
                <wp:positionV relativeFrom="paragraph">
                  <wp:posOffset>142122</wp:posOffset>
                </wp:positionV>
                <wp:extent cx="2328161" cy="0"/>
                <wp:effectExtent l="0" t="0" r="15240" b="19050"/>
                <wp:wrapNone/>
                <wp:docPr id="313" name="Straight Connector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0410AB0D" id="Straight Connector 313" o:spid="_x0000_s1026" style="position:absolute;z-index:251740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1.2pt" to="295.0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Name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74B37A73" wp14:editId="246D7182">
                <wp:simplePos x="0" y="0"/>
                <wp:positionH relativeFrom="column">
                  <wp:posOffset>1419447</wp:posOffset>
                </wp:positionH>
                <wp:positionV relativeFrom="paragraph">
                  <wp:posOffset>156653</wp:posOffset>
                </wp:positionV>
                <wp:extent cx="2327718" cy="0"/>
                <wp:effectExtent l="0" t="0" r="15875" b="19050"/>
                <wp:wrapNone/>
                <wp:docPr id="314" name="Straight Connector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77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412A133" id="Straight Connector 314" o:spid="_x0000_s1026" style="position:absolute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35pt" to="295.0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>Title</w:t>
      </w:r>
      <w:r>
        <w:rPr>
          <w:rFonts w:cstheme="minorHAnsi"/>
          <w:sz w:val="22"/>
        </w:rPr>
        <w:t xml:space="preserve"> / Position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5A85914" wp14:editId="766E075D">
                <wp:simplePos x="0" y="0"/>
                <wp:positionH relativeFrom="column">
                  <wp:posOffset>1419446</wp:posOffset>
                </wp:positionH>
                <wp:positionV relativeFrom="paragraph">
                  <wp:posOffset>171184</wp:posOffset>
                </wp:positionV>
                <wp:extent cx="2328161" cy="0"/>
                <wp:effectExtent l="0" t="0" r="15240" b="19050"/>
                <wp:wrapNone/>
                <wp:docPr id="315" name="Straight Connector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31742CE3" id="Straight Connector 315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5pt,13.5pt" to="295.0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Primary Tel. No.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61D7657" wp14:editId="6351D5AC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3385D636" id="Straight Connector 316" o:spid="_x0000_s1026" style="position:absolute;z-index:251738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Backup Tel. No.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57F213E" wp14:editId="092B27BC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46F6A619" id="Straight Connector 317" o:spid="_x0000_s1026" style="position:absolute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Account Email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7A01377" wp14:editId="3317909A">
                <wp:simplePos x="0" y="0"/>
                <wp:positionH relativeFrom="column">
                  <wp:posOffset>1419447</wp:posOffset>
                </wp:positionH>
                <wp:positionV relativeFrom="paragraph">
                  <wp:posOffset>164450</wp:posOffset>
                </wp:positionV>
                <wp:extent cx="2328161" cy="0"/>
                <wp:effectExtent l="0" t="0" r="1524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6414A48E" id="Straight Connector 318" o:spid="_x0000_s1026" style="position:absolute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2.95pt" to="29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sz w:val="22"/>
        </w:rPr>
        <w:t>Backup Email</w:t>
      </w:r>
      <w:r>
        <w:rPr>
          <w:rFonts w:cstheme="minorHAnsi" w:hint="eastAsia"/>
          <w:sz w:val="22"/>
        </w:rPr>
        <w:t xml:space="preserve">: </w:t>
      </w:r>
    </w:p>
    <w:p w:rsidR="00875832" w:rsidRDefault="00875832" w:rsidP="0087583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A132BA7" wp14:editId="3C7E78FD">
                <wp:simplePos x="0" y="0"/>
                <wp:positionH relativeFrom="column">
                  <wp:posOffset>1419447</wp:posOffset>
                </wp:positionH>
                <wp:positionV relativeFrom="paragraph">
                  <wp:posOffset>168349</wp:posOffset>
                </wp:positionV>
                <wp:extent cx="2328161" cy="0"/>
                <wp:effectExtent l="0" t="0" r="15240" b="1905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8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29101E66" id="Straight Connector 319" o:spid="_x0000_s1026" style="position:absolute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75pt,13.25pt" to="295.0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Emergency contact: </w:t>
      </w:r>
    </w:p>
    <w:p w:rsidR="00875832" w:rsidRPr="00195D27" w:rsidRDefault="00875832" w:rsidP="00875832">
      <w:pPr>
        <w:rPr>
          <w:rFonts w:cstheme="minorHAnsi"/>
          <w:sz w:val="22"/>
        </w:rPr>
      </w:pPr>
      <w:r>
        <w:rPr>
          <w:rFonts w:cstheme="minorHAnsi"/>
          <w:sz w:val="22"/>
        </w:rPr>
        <w:t>Billing For Services:</w:t>
      </w:r>
      <w:r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188606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Pr="00195D27">
        <w:rPr>
          <w:rFonts w:cstheme="minorHAnsi" w:hint="eastAsia"/>
          <w:sz w:val="22"/>
        </w:rPr>
        <w:t xml:space="preserve"> </w:t>
      </w:r>
      <w:r>
        <w:rPr>
          <w:rFonts w:cstheme="minorHAnsi"/>
          <w:sz w:val="22"/>
        </w:rPr>
        <w:t>Invoice Account</w:t>
      </w:r>
      <w:r>
        <w:rPr>
          <w:rFonts w:cstheme="minorHAnsi"/>
          <w:sz w:val="22"/>
        </w:rPr>
        <w:tab/>
      </w:r>
      <w:sdt>
        <w:sdtPr>
          <w:rPr>
            <w:rFonts w:cstheme="minorHAnsi" w:hint="eastAsia"/>
            <w:sz w:val="22"/>
          </w:rPr>
          <w:id w:val="-1352793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Pr="00195D27">
        <w:rPr>
          <w:rFonts w:cstheme="minorHAnsi" w:hint="eastAsia"/>
          <w:sz w:val="22"/>
        </w:rPr>
        <w:t xml:space="preserve"> </w:t>
      </w:r>
      <w:r>
        <w:rPr>
          <w:rFonts w:cstheme="minorHAnsi"/>
          <w:sz w:val="22"/>
        </w:rPr>
        <w:t>Invoice Passenger</w:t>
      </w:r>
    </w:p>
    <w:p w:rsidR="00875832" w:rsidRPr="00195D27" w:rsidRDefault="00875832" w:rsidP="009853BB">
      <w:pPr>
        <w:rPr>
          <w:rFonts w:cstheme="minorHAnsi"/>
          <w:sz w:val="22"/>
        </w:rPr>
      </w:pPr>
    </w:p>
    <w:p w:rsidR="00832322" w:rsidRPr="00383206" w:rsidRDefault="00832322" w:rsidP="00832322">
      <w:pPr>
        <w:rPr>
          <w:rFonts w:cstheme="minorHAnsi"/>
          <w:sz w:val="22"/>
        </w:rPr>
      </w:pPr>
    </w:p>
    <w:p w:rsidR="00832322" w:rsidRPr="00383206" w:rsidRDefault="00383206" w:rsidP="00832322">
      <w:pPr>
        <w:rPr>
          <w:rFonts w:cstheme="minorHAnsi"/>
          <w:sz w:val="22"/>
        </w:rPr>
      </w:pPr>
      <w:r w:rsidRPr="00383206">
        <w:rPr>
          <w:rFonts w:cstheme="minorHAnsi"/>
          <w:sz w:val="22"/>
        </w:rPr>
        <w:t>If there are more authorized passengers</w:t>
      </w:r>
      <w:r>
        <w:rPr>
          <w:rFonts w:cstheme="minorHAnsi"/>
          <w:sz w:val="22"/>
        </w:rPr>
        <w:t xml:space="preserve"> to add</w:t>
      </w:r>
      <w:r w:rsidRPr="00383206">
        <w:rPr>
          <w:rFonts w:cstheme="minorHAnsi"/>
          <w:sz w:val="22"/>
        </w:rPr>
        <w:t xml:space="preserve"> under this account, please advise your account manager.</w:t>
      </w:r>
    </w:p>
    <w:p w:rsidR="00383206" w:rsidRDefault="00383206" w:rsidP="00832322">
      <w:pPr>
        <w:rPr>
          <w:rFonts w:cstheme="minorHAnsi"/>
          <w:b/>
          <w:sz w:val="22"/>
        </w:rPr>
      </w:pPr>
    </w:p>
    <w:p w:rsidR="00383206" w:rsidRDefault="00383206" w:rsidP="00832322">
      <w:pPr>
        <w:rPr>
          <w:rFonts w:cstheme="minorHAnsi"/>
          <w:b/>
          <w:sz w:val="22"/>
        </w:rPr>
      </w:pPr>
    </w:p>
    <w:p w:rsidR="00B67020" w:rsidRDefault="00832322" w:rsidP="00832322">
      <w:pPr>
        <w:rPr>
          <w:rFonts w:cstheme="minorHAnsi"/>
          <w:b/>
          <w:sz w:val="22"/>
        </w:rPr>
      </w:pPr>
      <w:r>
        <w:rPr>
          <w:rFonts w:cstheme="minorHAnsi" w:hint="eastAsia"/>
          <w:b/>
          <w:sz w:val="22"/>
        </w:rPr>
        <w:t xml:space="preserve">6. Special </w:t>
      </w:r>
      <w:r w:rsidR="00383206">
        <w:rPr>
          <w:rFonts w:cstheme="minorHAnsi"/>
          <w:b/>
          <w:sz w:val="22"/>
        </w:rPr>
        <w:t xml:space="preserve">service </w:t>
      </w:r>
      <w:r>
        <w:rPr>
          <w:rFonts w:cstheme="minorHAnsi" w:hint="eastAsia"/>
          <w:b/>
          <w:sz w:val="22"/>
        </w:rPr>
        <w:t>needs:</w:t>
      </w:r>
    </w:p>
    <w:p w:rsidR="00B67020" w:rsidRDefault="00B67020" w:rsidP="00832322">
      <w:pPr>
        <w:rPr>
          <w:rFonts w:cstheme="minorHAnsi"/>
          <w:b/>
          <w:sz w:val="22"/>
        </w:rPr>
      </w:pPr>
    </w:p>
    <w:p w:rsidR="00832322" w:rsidRPr="00C22FF2" w:rsidRDefault="00875832" w:rsidP="00832322">
      <w:pPr>
        <w:rPr>
          <w:rFonts w:cstheme="minorHAnsi"/>
          <w:b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B420772" wp14:editId="5F247ED2">
                <wp:simplePos x="0" y="0"/>
                <wp:positionH relativeFrom="column">
                  <wp:posOffset>7620</wp:posOffset>
                </wp:positionH>
                <wp:positionV relativeFrom="paragraph">
                  <wp:posOffset>12369</wp:posOffset>
                </wp:positionV>
                <wp:extent cx="3734656" cy="0"/>
                <wp:effectExtent l="0" t="0" r="37465" b="19050"/>
                <wp:wrapNone/>
                <wp:docPr id="327" name="Straight Connector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3465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0B7ABD42" id="Straight Connector 327" o:spid="_x0000_s1026" style="position:absolute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pt,.95pt" to="294.6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:rsidR="00832322" w:rsidRPr="00875832" w:rsidRDefault="00195D27" w:rsidP="00832322">
      <w:pPr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7</w:t>
      </w:r>
      <w:r w:rsidR="00832322">
        <w:rPr>
          <w:rFonts w:cstheme="minorHAnsi" w:hint="eastAsia"/>
          <w:b/>
          <w:sz w:val="22"/>
        </w:rPr>
        <w:t>. Authorization:</w:t>
      </w:r>
    </w:p>
    <w:p w:rsidR="00832322" w:rsidRDefault="00832322" w:rsidP="00832322">
      <w:pPr>
        <w:rPr>
          <w:rFonts w:cstheme="minorHAnsi"/>
          <w:sz w:val="22"/>
        </w:rPr>
      </w:pPr>
    </w:p>
    <w:p w:rsidR="00832322" w:rsidRDefault="00832322" w:rsidP="00832322">
      <w:pPr>
        <w:rPr>
          <w:rFonts w:cstheme="minorHAnsi"/>
          <w:sz w:val="22"/>
        </w:rPr>
      </w:pPr>
      <w:r>
        <w:rPr>
          <w:rFonts w:cstheme="minorHAnsi" w:hint="eastAsia"/>
          <w:noProof/>
          <w:sz w:val="22"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926987" wp14:editId="10E74C18">
                <wp:simplePos x="0" y="0"/>
                <wp:positionH relativeFrom="column">
                  <wp:posOffset>664535</wp:posOffset>
                </wp:positionH>
                <wp:positionV relativeFrom="paragraph">
                  <wp:posOffset>175437</wp:posOffset>
                </wp:positionV>
                <wp:extent cx="4082902" cy="0"/>
                <wp:effectExtent l="0" t="0" r="13335" b="19050"/>
                <wp:wrapNone/>
                <wp:docPr id="298" name="Straight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290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09052C7A" id="Straight Connector 29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35pt,13.8pt" to="373.8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 w:hint="eastAsia"/>
          <w:sz w:val="22"/>
        </w:rPr>
        <w:t xml:space="preserve">Signature: </w:t>
      </w:r>
    </w:p>
    <w:p w:rsidR="00832322" w:rsidRDefault="00832322" w:rsidP="00832322">
      <w:pPr>
        <w:rPr>
          <w:rFonts w:cstheme="minorHAnsi"/>
          <w:sz w:val="22"/>
        </w:rPr>
      </w:pPr>
    </w:p>
    <w:p w:rsidR="00832322" w:rsidRPr="00195D27" w:rsidRDefault="00195D27" w:rsidP="00832322">
      <w:pPr>
        <w:rPr>
          <w:rFonts w:cstheme="minorHAnsi"/>
          <w:b/>
          <w:sz w:val="22"/>
        </w:rPr>
      </w:pPr>
      <w:r w:rsidRPr="00195D27">
        <w:rPr>
          <w:rFonts w:cstheme="minorHAnsi"/>
          <w:b/>
          <w:sz w:val="22"/>
        </w:rPr>
        <w:t>Beneficiary Details:</w:t>
      </w:r>
    </w:p>
    <w:p w:rsidR="00832322" w:rsidRPr="00195D27" w:rsidRDefault="00832322" w:rsidP="00832322">
      <w:pPr>
        <w:rPr>
          <w:rFonts w:cstheme="minorHAnsi"/>
          <w:sz w:val="22"/>
          <w:u w:val="single"/>
        </w:rPr>
      </w:pPr>
      <w:r w:rsidRPr="00195D27">
        <w:rPr>
          <w:rFonts w:cstheme="minorHAnsi" w:hint="eastAsia"/>
          <w:sz w:val="22"/>
          <w:u w:val="single"/>
        </w:rPr>
        <w:t>China Car Service Bank Details (for payment by bank transfer):</w:t>
      </w:r>
    </w:p>
    <w:p w:rsidR="00832322" w:rsidRDefault="00832322" w:rsidP="00832322">
      <w:pPr>
        <w:rPr>
          <w:rFonts w:cstheme="minorHAnsi"/>
          <w:b/>
          <w:color w:val="FF0000"/>
          <w:sz w:val="22"/>
        </w:rPr>
      </w:pP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Account Name: </w:t>
      </w:r>
      <w:r w:rsidRPr="00195D27">
        <w:rPr>
          <w:rFonts w:cstheme="minorHAnsi" w:hint="eastAsia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ab/>
        <w:t>OTIS GROUP COMPANY LIMITED</w:t>
      </w: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Account Number: </w:t>
      </w:r>
      <w:r w:rsidRPr="00195D27">
        <w:rPr>
          <w:rFonts w:cstheme="minorHAnsi" w:hint="eastAsia"/>
          <w:sz w:val="19"/>
          <w:szCs w:val="19"/>
        </w:rPr>
        <w:tab/>
      </w:r>
      <w:r w:rsidR="00195D27">
        <w:rPr>
          <w:rFonts w:cstheme="minorHAnsi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>41510546232</w:t>
      </w: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Bank Name: </w:t>
      </w:r>
      <w:r w:rsidRPr="00195D27">
        <w:rPr>
          <w:rFonts w:cstheme="minorHAnsi" w:hint="eastAsia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ab/>
        <w:t xml:space="preserve">STANDARD CHARTERED BANK (HONG </w:t>
      </w:r>
      <w:r w:rsidRPr="00195D27">
        <w:rPr>
          <w:rFonts w:cstheme="minorHAnsi"/>
          <w:sz w:val="19"/>
          <w:szCs w:val="19"/>
        </w:rPr>
        <w:t>KONG) LIMITED</w:t>
      </w: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Currency: </w:t>
      </w:r>
      <w:r w:rsidRPr="00195D27">
        <w:rPr>
          <w:rFonts w:cstheme="minorHAnsi" w:hint="eastAsia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ab/>
        <w:t>USD</w:t>
      </w: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Country: </w:t>
      </w:r>
      <w:r w:rsidRPr="00195D27">
        <w:rPr>
          <w:rFonts w:cstheme="minorHAnsi" w:hint="eastAsia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ab/>
      </w:r>
      <w:r w:rsidR="00195D27">
        <w:rPr>
          <w:rFonts w:cstheme="minorHAnsi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>HONG KONG</w:t>
      </w: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Swift Code: </w:t>
      </w:r>
      <w:r w:rsidRPr="00195D27">
        <w:rPr>
          <w:rFonts w:cstheme="minorHAnsi" w:hint="eastAsia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ab/>
        <w:t>SCBLHKHHXXX</w:t>
      </w: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Bank Code: </w:t>
      </w:r>
      <w:r w:rsidRPr="00195D27">
        <w:rPr>
          <w:rFonts w:cstheme="minorHAnsi" w:hint="eastAsia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ab/>
        <w:t>003</w:t>
      </w: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Bank Address: </w:t>
      </w:r>
      <w:r w:rsidRPr="00195D27">
        <w:rPr>
          <w:rFonts w:cstheme="minorHAnsi" w:hint="eastAsia"/>
          <w:sz w:val="19"/>
          <w:szCs w:val="19"/>
        </w:rPr>
        <w:tab/>
      </w:r>
      <w:r w:rsidRPr="00195D27">
        <w:rPr>
          <w:rFonts w:cstheme="minorHAnsi" w:hint="eastAsia"/>
          <w:sz w:val="19"/>
          <w:szCs w:val="19"/>
        </w:rPr>
        <w:tab/>
        <w:t>Standard C</w:t>
      </w:r>
      <w:r w:rsidRPr="00195D27">
        <w:rPr>
          <w:rFonts w:cstheme="minorHAnsi"/>
          <w:sz w:val="19"/>
          <w:szCs w:val="19"/>
        </w:rPr>
        <w:t>h</w:t>
      </w:r>
      <w:r w:rsidRPr="00195D27">
        <w:rPr>
          <w:rFonts w:cstheme="minorHAnsi" w:hint="eastAsia"/>
          <w:sz w:val="19"/>
          <w:szCs w:val="19"/>
        </w:rPr>
        <w:t xml:space="preserve">artered Bank, 15/F, Standard Chartered Tower, 388 </w:t>
      </w:r>
      <w:proofErr w:type="spellStart"/>
      <w:r w:rsidRPr="00195D27">
        <w:rPr>
          <w:rFonts w:cstheme="minorHAnsi" w:hint="eastAsia"/>
          <w:sz w:val="19"/>
          <w:szCs w:val="19"/>
        </w:rPr>
        <w:t>Kwun</w:t>
      </w:r>
      <w:proofErr w:type="spellEnd"/>
      <w:r w:rsidRPr="00195D27">
        <w:rPr>
          <w:rFonts w:cstheme="minorHAnsi" w:hint="eastAsia"/>
          <w:sz w:val="19"/>
          <w:szCs w:val="19"/>
        </w:rPr>
        <w:t xml:space="preserve"> Tong Road, </w:t>
      </w:r>
      <w:proofErr w:type="spellStart"/>
      <w:r w:rsidRPr="00195D27">
        <w:rPr>
          <w:rFonts w:cstheme="minorHAnsi" w:hint="eastAsia"/>
          <w:sz w:val="19"/>
          <w:szCs w:val="19"/>
        </w:rPr>
        <w:t>Kwun</w:t>
      </w:r>
      <w:proofErr w:type="spellEnd"/>
      <w:r w:rsidRPr="00195D27">
        <w:rPr>
          <w:rFonts w:cstheme="minorHAnsi" w:hint="eastAsia"/>
          <w:sz w:val="19"/>
          <w:szCs w:val="19"/>
        </w:rPr>
        <w:t xml:space="preserve"> Tong, Hong Kong</w:t>
      </w:r>
    </w:p>
    <w:p w:rsidR="00832322" w:rsidRPr="00195D27" w:rsidRDefault="00832322" w:rsidP="00832322">
      <w:pPr>
        <w:rPr>
          <w:rFonts w:cstheme="minorHAnsi"/>
          <w:sz w:val="19"/>
          <w:szCs w:val="19"/>
        </w:rPr>
      </w:pPr>
      <w:r w:rsidRPr="00195D27">
        <w:rPr>
          <w:rFonts w:cstheme="minorHAnsi" w:hint="eastAsia"/>
          <w:sz w:val="19"/>
          <w:szCs w:val="19"/>
        </w:rPr>
        <w:t xml:space="preserve">Company Address: </w:t>
      </w:r>
      <w:r w:rsidRPr="00195D27">
        <w:rPr>
          <w:rFonts w:cstheme="minorHAnsi" w:hint="eastAsia"/>
          <w:sz w:val="19"/>
          <w:szCs w:val="19"/>
        </w:rPr>
        <w:tab/>
        <w:t xml:space="preserve">Suite 1602, Bangkok Bank Building, 18 Bonham Strand West, </w:t>
      </w:r>
      <w:proofErr w:type="spellStart"/>
      <w:r w:rsidRPr="00195D27">
        <w:rPr>
          <w:rFonts w:cstheme="minorHAnsi" w:hint="eastAsia"/>
          <w:sz w:val="19"/>
          <w:szCs w:val="19"/>
        </w:rPr>
        <w:t>Sheung</w:t>
      </w:r>
      <w:proofErr w:type="spellEnd"/>
      <w:r w:rsidRPr="00195D27">
        <w:rPr>
          <w:rFonts w:cstheme="minorHAnsi" w:hint="eastAsia"/>
          <w:sz w:val="19"/>
          <w:szCs w:val="19"/>
        </w:rPr>
        <w:t xml:space="preserve"> Wan, Hong Kong</w:t>
      </w:r>
    </w:p>
    <w:p w:rsidR="00195D27" w:rsidRPr="00832322" w:rsidRDefault="00195D27">
      <w:pPr>
        <w:rPr>
          <w:rFonts w:cstheme="minorHAnsi"/>
          <w:sz w:val="18"/>
        </w:rPr>
      </w:pPr>
    </w:p>
    <w:sectPr w:rsidR="00195D27" w:rsidRPr="00832322" w:rsidSect="009853BB">
      <w:headerReference w:type="default" r:id="rId9"/>
      <w:footerReference w:type="default" r:id="rId10"/>
      <w:pgSz w:w="12240" w:h="15840"/>
      <w:pgMar w:top="1440" w:right="864" w:bottom="1296" w:left="864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7AA1" w:rsidRDefault="00F77AA1" w:rsidP="00527CF4">
      <w:r>
        <w:separator/>
      </w:r>
    </w:p>
  </w:endnote>
  <w:endnote w:type="continuationSeparator" w:id="0">
    <w:p w:rsidR="00F77AA1" w:rsidRDefault="00F77AA1" w:rsidP="00527C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44E8" w:rsidRDefault="00D144E8" w:rsidP="00BB5C2F">
    <w:pPr>
      <w:pStyle w:val="Header"/>
      <w:rPr>
        <w:sz w:val="20"/>
        <w:szCs w:val="20"/>
      </w:rPr>
    </w:pPr>
    <w:r w:rsidRPr="00BB5C2F">
      <w:rPr>
        <w:sz w:val="20"/>
        <w:szCs w:val="20"/>
      </w:rPr>
      <w:t xml:space="preserve">                                                      </w:t>
    </w:r>
    <w:r>
      <w:rPr>
        <w:sz w:val="20"/>
        <w:szCs w:val="20"/>
      </w:rPr>
      <w:t xml:space="preserve">           </w:t>
    </w:r>
  </w:p>
  <w:p w:rsidR="00D144E8" w:rsidRPr="00BB5C2F" w:rsidRDefault="00D144E8" w:rsidP="00BB5C2F">
    <w:pPr>
      <w:pStyle w:val="Header"/>
      <w:rPr>
        <w:sz w:val="20"/>
        <w:szCs w:val="20"/>
      </w:rPr>
    </w:pPr>
    <w:r>
      <w:rPr>
        <w:b/>
        <w:sz w:val="20"/>
        <w:szCs w:val="20"/>
      </w:rPr>
      <w:t xml:space="preserve">                                                                                                </w:t>
    </w:r>
    <w:r w:rsidRPr="00BB5C2F">
      <w:rPr>
        <w:b/>
        <w:sz w:val="20"/>
        <w:szCs w:val="20"/>
      </w:rPr>
      <w:t>China Car Service</w:t>
    </w:r>
  </w:p>
  <w:p w:rsidR="00D144E8" w:rsidRDefault="00D144E8" w:rsidP="00BB5C2F">
    <w:pPr>
      <w:pStyle w:val="Footer"/>
      <w:rPr>
        <w:sz w:val="16"/>
        <w:szCs w:val="16"/>
      </w:rPr>
    </w:pPr>
    <w:r w:rsidRPr="00BB5C2F">
      <w:rPr>
        <w:sz w:val="16"/>
        <w:szCs w:val="16"/>
      </w:rPr>
      <w:t xml:space="preserve">                                                                                      </w:t>
    </w:r>
    <w:r>
      <w:rPr>
        <w:sz w:val="16"/>
        <w:szCs w:val="16"/>
      </w:rPr>
      <w:t xml:space="preserve">           Head Office &amp; Central Booking Admin. Center:</w:t>
    </w:r>
  </w:p>
  <w:p w:rsidR="00D144E8" w:rsidRDefault="00D144E8" w:rsidP="00BB5C2F">
    <w:pPr>
      <w:pStyle w:val="Footer"/>
      <w:rPr>
        <w:sz w:val="16"/>
        <w:szCs w:val="16"/>
      </w:rPr>
    </w:pPr>
    <w:r>
      <w:rPr>
        <w:sz w:val="16"/>
        <w:szCs w:val="16"/>
      </w:rPr>
      <w:t xml:space="preserve">                                                                                        Suite 503-505, </w:t>
    </w:r>
    <w:proofErr w:type="spellStart"/>
    <w:r>
      <w:rPr>
        <w:sz w:val="16"/>
        <w:szCs w:val="16"/>
      </w:rPr>
      <w:t>DongLe</w:t>
    </w:r>
    <w:proofErr w:type="spellEnd"/>
    <w:r>
      <w:rPr>
        <w:sz w:val="16"/>
        <w:szCs w:val="16"/>
      </w:rPr>
      <w:t xml:space="preserve"> Building, </w:t>
    </w:r>
    <w:r w:rsidRPr="00BB5C2F">
      <w:rPr>
        <w:sz w:val="16"/>
        <w:szCs w:val="16"/>
      </w:rPr>
      <w:t xml:space="preserve">2019 </w:t>
    </w:r>
    <w:proofErr w:type="spellStart"/>
    <w:r w:rsidRPr="00BB5C2F">
      <w:rPr>
        <w:sz w:val="16"/>
        <w:szCs w:val="16"/>
      </w:rPr>
      <w:t>Shennan</w:t>
    </w:r>
    <w:proofErr w:type="spellEnd"/>
    <w:r w:rsidRPr="00BB5C2F">
      <w:rPr>
        <w:sz w:val="16"/>
        <w:szCs w:val="16"/>
      </w:rPr>
      <w:t xml:space="preserve"> East Rd.,</w:t>
    </w:r>
    <w:r>
      <w:rPr>
        <w:sz w:val="16"/>
        <w:szCs w:val="16"/>
      </w:rPr>
      <w:t xml:space="preserve"> </w:t>
    </w:r>
  </w:p>
  <w:p w:rsidR="00D144E8" w:rsidRPr="00BB5C2F" w:rsidRDefault="00D144E8" w:rsidP="00BB5C2F">
    <w:pPr>
      <w:pStyle w:val="Footer"/>
      <w:rPr>
        <w:sz w:val="16"/>
        <w:szCs w:val="16"/>
      </w:rPr>
    </w:pPr>
    <w:r>
      <w:rPr>
        <w:sz w:val="16"/>
        <w:szCs w:val="16"/>
      </w:rPr>
      <w:t xml:space="preserve">                                                                                           </w:t>
    </w:r>
    <w:proofErr w:type="spellStart"/>
    <w:r>
      <w:rPr>
        <w:sz w:val="16"/>
        <w:szCs w:val="16"/>
      </w:rPr>
      <w:t>Luohu</w:t>
    </w:r>
    <w:proofErr w:type="spellEnd"/>
    <w:r>
      <w:rPr>
        <w:sz w:val="16"/>
        <w:szCs w:val="16"/>
      </w:rPr>
      <w:t xml:space="preserve"> District, Shenzhen, Guangdong, China 51800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7AA1" w:rsidRDefault="00F77AA1" w:rsidP="00527CF4">
      <w:r>
        <w:separator/>
      </w:r>
    </w:p>
  </w:footnote>
  <w:footnote w:type="continuationSeparator" w:id="0">
    <w:p w:rsidR="00F77AA1" w:rsidRDefault="00F77AA1" w:rsidP="00527C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21817669"/>
      <w:docPartObj>
        <w:docPartGallery w:val="Page Numbers (Top of Page)"/>
        <w:docPartUnique/>
      </w:docPartObj>
    </w:sdtPr>
    <w:sdtEndPr>
      <w:rPr>
        <w:noProof/>
      </w:rPr>
    </w:sdtEndPr>
    <w:sdtContent>
      <w:p w:rsidR="00D13537" w:rsidRDefault="00D13537">
        <w:pPr>
          <w:pStyle w:val="Header"/>
          <w:jc w:val="right"/>
        </w:pPr>
        <w:r>
          <w:rPr>
            <w:noProof/>
            <w:lang w:eastAsia="en-US"/>
          </w:rPr>
          <w:drawing>
            <wp:anchor distT="0" distB="0" distL="114300" distR="114300" simplePos="0" relativeHeight="251659264" behindDoc="1" locked="0" layoutInCell="1" allowOverlap="1" wp14:anchorId="14712DEF" wp14:editId="54FBE8FD">
              <wp:simplePos x="0" y="0"/>
              <wp:positionH relativeFrom="column">
                <wp:posOffset>-15240</wp:posOffset>
              </wp:positionH>
              <wp:positionV relativeFrom="paragraph">
                <wp:posOffset>-57150</wp:posOffset>
              </wp:positionV>
              <wp:extent cx="1881174" cy="419100"/>
              <wp:effectExtent l="0" t="0" r="0" b="0"/>
              <wp:wrapNone/>
              <wp:docPr id="303" name="Picture 30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China-Car-Service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19151" cy="42756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:rsidR="00D13537" w:rsidRDefault="00D13537" w:rsidP="00D13537">
        <w:pPr>
          <w:pStyle w:val="Header"/>
          <w:tabs>
            <w:tab w:val="left" w:pos="2010"/>
            <w:tab w:val="right" w:pos="10512"/>
          </w:tabs>
        </w:pPr>
        <w:r>
          <w:t xml:space="preserve">                                                                                              Confidential                                                                                 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138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144E8" w:rsidRPr="00BB5C2F" w:rsidRDefault="00D144E8" w:rsidP="00BB5C2F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70131"/>
    <w:multiLevelType w:val="hybridMultilevel"/>
    <w:tmpl w:val="62B2B7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990A85"/>
    <w:multiLevelType w:val="hybridMultilevel"/>
    <w:tmpl w:val="70D65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12B18FF"/>
    <w:multiLevelType w:val="hybridMultilevel"/>
    <w:tmpl w:val="419213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6603D01"/>
    <w:multiLevelType w:val="hybridMultilevel"/>
    <w:tmpl w:val="2E9A4B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A517C41"/>
    <w:multiLevelType w:val="hybridMultilevel"/>
    <w:tmpl w:val="47F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B5810"/>
    <w:multiLevelType w:val="hybridMultilevel"/>
    <w:tmpl w:val="CFDE0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3665419"/>
    <w:multiLevelType w:val="hybridMultilevel"/>
    <w:tmpl w:val="F8906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D201BFF"/>
    <w:multiLevelType w:val="hybridMultilevel"/>
    <w:tmpl w:val="9F94A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C113349"/>
    <w:multiLevelType w:val="hybridMultilevel"/>
    <w:tmpl w:val="6DAA6E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F3472CC"/>
    <w:multiLevelType w:val="hybridMultilevel"/>
    <w:tmpl w:val="A9B05A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5"/>
  </w:num>
  <w:num w:numId="5">
    <w:abstractNumId w:val="4"/>
  </w:num>
  <w:num w:numId="6">
    <w:abstractNumId w:val="0"/>
  </w:num>
  <w:num w:numId="7">
    <w:abstractNumId w:val="1"/>
  </w:num>
  <w:num w:numId="8">
    <w:abstractNumId w:val="8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3MDM1NTY0MzU0NDNS0lEKTi0uzszPAymwqAUAAQQESiwAAAA="/>
  </w:docVars>
  <w:rsids>
    <w:rsidRoot w:val="006558EA"/>
    <w:rsid w:val="00000BCD"/>
    <w:rsid w:val="00000FFD"/>
    <w:rsid w:val="00003D38"/>
    <w:rsid w:val="00005A6E"/>
    <w:rsid w:val="00005CC7"/>
    <w:rsid w:val="00005DF8"/>
    <w:rsid w:val="00005F43"/>
    <w:rsid w:val="00016ECA"/>
    <w:rsid w:val="000178DB"/>
    <w:rsid w:val="00022E88"/>
    <w:rsid w:val="0002411A"/>
    <w:rsid w:val="00024E71"/>
    <w:rsid w:val="00025C15"/>
    <w:rsid w:val="00033228"/>
    <w:rsid w:val="0004134D"/>
    <w:rsid w:val="00041771"/>
    <w:rsid w:val="00042EEA"/>
    <w:rsid w:val="00043E0E"/>
    <w:rsid w:val="000478AF"/>
    <w:rsid w:val="0005050D"/>
    <w:rsid w:val="000505FC"/>
    <w:rsid w:val="00051626"/>
    <w:rsid w:val="00052D84"/>
    <w:rsid w:val="00054C2C"/>
    <w:rsid w:val="00055448"/>
    <w:rsid w:val="0005703A"/>
    <w:rsid w:val="000575C0"/>
    <w:rsid w:val="00061C17"/>
    <w:rsid w:val="00062796"/>
    <w:rsid w:val="00063CA0"/>
    <w:rsid w:val="00065F4F"/>
    <w:rsid w:val="00066894"/>
    <w:rsid w:val="000670BA"/>
    <w:rsid w:val="00071C4F"/>
    <w:rsid w:val="00074F64"/>
    <w:rsid w:val="000773A1"/>
    <w:rsid w:val="00077AEA"/>
    <w:rsid w:val="00081B44"/>
    <w:rsid w:val="00081C0A"/>
    <w:rsid w:val="00082F2D"/>
    <w:rsid w:val="00085AD2"/>
    <w:rsid w:val="00086ADF"/>
    <w:rsid w:val="00086CF8"/>
    <w:rsid w:val="00090AC9"/>
    <w:rsid w:val="00093150"/>
    <w:rsid w:val="00094F73"/>
    <w:rsid w:val="00096A7F"/>
    <w:rsid w:val="000A054E"/>
    <w:rsid w:val="000A24F1"/>
    <w:rsid w:val="000B2D13"/>
    <w:rsid w:val="000B52C0"/>
    <w:rsid w:val="000B59B4"/>
    <w:rsid w:val="000C056E"/>
    <w:rsid w:val="000C1A90"/>
    <w:rsid w:val="000C3FC5"/>
    <w:rsid w:val="000C47DE"/>
    <w:rsid w:val="000C6654"/>
    <w:rsid w:val="000D0BD1"/>
    <w:rsid w:val="000D182D"/>
    <w:rsid w:val="000D5E1D"/>
    <w:rsid w:val="000E70CB"/>
    <w:rsid w:val="000F3163"/>
    <w:rsid w:val="000F653E"/>
    <w:rsid w:val="000F73B5"/>
    <w:rsid w:val="000F7C50"/>
    <w:rsid w:val="001033AB"/>
    <w:rsid w:val="00104B29"/>
    <w:rsid w:val="00105884"/>
    <w:rsid w:val="00106082"/>
    <w:rsid w:val="00112BED"/>
    <w:rsid w:val="00114D8F"/>
    <w:rsid w:val="0011571B"/>
    <w:rsid w:val="001168C0"/>
    <w:rsid w:val="0012052A"/>
    <w:rsid w:val="00125B80"/>
    <w:rsid w:val="00130470"/>
    <w:rsid w:val="00130922"/>
    <w:rsid w:val="00131845"/>
    <w:rsid w:val="0013643A"/>
    <w:rsid w:val="00136774"/>
    <w:rsid w:val="0014243F"/>
    <w:rsid w:val="00144071"/>
    <w:rsid w:val="0014529C"/>
    <w:rsid w:val="00153C1B"/>
    <w:rsid w:val="00156749"/>
    <w:rsid w:val="00157060"/>
    <w:rsid w:val="001608F7"/>
    <w:rsid w:val="00160CFD"/>
    <w:rsid w:val="001679F0"/>
    <w:rsid w:val="00174A08"/>
    <w:rsid w:val="0017517E"/>
    <w:rsid w:val="001761C2"/>
    <w:rsid w:val="001764AD"/>
    <w:rsid w:val="00177CD8"/>
    <w:rsid w:val="001802B8"/>
    <w:rsid w:val="0018516D"/>
    <w:rsid w:val="0019104E"/>
    <w:rsid w:val="00193448"/>
    <w:rsid w:val="00193D70"/>
    <w:rsid w:val="00195D27"/>
    <w:rsid w:val="001A0BA6"/>
    <w:rsid w:val="001A610C"/>
    <w:rsid w:val="001B12D9"/>
    <w:rsid w:val="001B1324"/>
    <w:rsid w:val="001B279A"/>
    <w:rsid w:val="001B42CE"/>
    <w:rsid w:val="001C24CA"/>
    <w:rsid w:val="001C43D4"/>
    <w:rsid w:val="001C6754"/>
    <w:rsid w:val="001D1D7C"/>
    <w:rsid w:val="001E17B4"/>
    <w:rsid w:val="001E346D"/>
    <w:rsid w:val="001E3AAE"/>
    <w:rsid w:val="001F15F1"/>
    <w:rsid w:val="001F1EAF"/>
    <w:rsid w:val="001F3BD9"/>
    <w:rsid w:val="001F3F1A"/>
    <w:rsid w:val="001F6ABD"/>
    <w:rsid w:val="001F747A"/>
    <w:rsid w:val="00202C08"/>
    <w:rsid w:val="00205FC6"/>
    <w:rsid w:val="00210942"/>
    <w:rsid w:val="00211F55"/>
    <w:rsid w:val="00214644"/>
    <w:rsid w:val="00216343"/>
    <w:rsid w:val="0021676F"/>
    <w:rsid w:val="00220257"/>
    <w:rsid w:val="00220EC7"/>
    <w:rsid w:val="0022261A"/>
    <w:rsid w:val="00222BA1"/>
    <w:rsid w:val="00222E09"/>
    <w:rsid w:val="002230E5"/>
    <w:rsid w:val="00226AE2"/>
    <w:rsid w:val="0022794E"/>
    <w:rsid w:val="00232436"/>
    <w:rsid w:val="00232C93"/>
    <w:rsid w:val="00232CF5"/>
    <w:rsid w:val="00234BEE"/>
    <w:rsid w:val="00235543"/>
    <w:rsid w:val="002434A3"/>
    <w:rsid w:val="00245574"/>
    <w:rsid w:val="002472D5"/>
    <w:rsid w:val="00253073"/>
    <w:rsid w:val="00257794"/>
    <w:rsid w:val="00257A2D"/>
    <w:rsid w:val="0026319D"/>
    <w:rsid w:val="002637CF"/>
    <w:rsid w:val="00264035"/>
    <w:rsid w:val="00265565"/>
    <w:rsid w:val="00270064"/>
    <w:rsid w:val="002701CE"/>
    <w:rsid w:val="00270F3F"/>
    <w:rsid w:val="002719D9"/>
    <w:rsid w:val="002723EA"/>
    <w:rsid w:val="00272ABC"/>
    <w:rsid w:val="00273EF9"/>
    <w:rsid w:val="00274AB7"/>
    <w:rsid w:val="00275145"/>
    <w:rsid w:val="0027566B"/>
    <w:rsid w:val="00281BC8"/>
    <w:rsid w:val="00281DBF"/>
    <w:rsid w:val="002834DB"/>
    <w:rsid w:val="00284D3E"/>
    <w:rsid w:val="00285A92"/>
    <w:rsid w:val="002871D3"/>
    <w:rsid w:val="00291B8B"/>
    <w:rsid w:val="002A0CB2"/>
    <w:rsid w:val="002A1BB1"/>
    <w:rsid w:val="002A2189"/>
    <w:rsid w:val="002A36F6"/>
    <w:rsid w:val="002A5A9E"/>
    <w:rsid w:val="002A6BC2"/>
    <w:rsid w:val="002A75A6"/>
    <w:rsid w:val="002B33D4"/>
    <w:rsid w:val="002B3A71"/>
    <w:rsid w:val="002B5FC9"/>
    <w:rsid w:val="002B6FF6"/>
    <w:rsid w:val="002C0276"/>
    <w:rsid w:val="002C075D"/>
    <w:rsid w:val="002C3CDD"/>
    <w:rsid w:val="002C4BCF"/>
    <w:rsid w:val="002C506E"/>
    <w:rsid w:val="002D3A3B"/>
    <w:rsid w:val="002D48AE"/>
    <w:rsid w:val="002D50E9"/>
    <w:rsid w:val="002D63A3"/>
    <w:rsid w:val="002D6B32"/>
    <w:rsid w:val="002D7791"/>
    <w:rsid w:val="002E1561"/>
    <w:rsid w:val="002E2941"/>
    <w:rsid w:val="002E2FDD"/>
    <w:rsid w:val="002E73CB"/>
    <w:rsid w:val="002E7AF4"/>
    <w:rsid w:val="002F63CA"/>
    <w:rsid w:val="002F7464"/>
    <w:rsid w:val="003016C5"/>
    <w:rsid w:val="00301841"/>
    <w:rsid w:val="003115EC"/>
    <w:rsid w:val="00313006"/>
    <w:rsid w:val="00316667"/>
    <w:rsid w:val="00317249"/>
    <w:rsid w:val="003172F6"/>
    <w:rsid w:val="00320BFC"/>
    <w:rsid w:val="0032138E"/>
    <w:rsid w:val="0032140D"/>
    <w:rsid w:val="003254E6"/>
    <w:rsid w:val="0033377C"/>
    <w:rsid w:val="00333D2B"/>
    <w:rsid w:val="003340CA"/>
    <w:rsid w:val="00336254"/>
    <w:rsid w:val="0034082A"/>
    <w:rsid w:val="0034188D"/>
    <w:rsid w:val="00342939"/>
    <w:rsid w:val="00345170"/>
    <w:rsid w:val="00345FAC"/>
    <w:rsid w:val="0035124A"/>
    <w:rsid w:val="00355AB0"/>
    <w:rsid w:val="003566AF"/>
    <w:rsid w:val="00356F8A"/>
    <w:rsid w:val="0035710B"/>
    <w:rsid w:val="00360B68"/>
    <w:rsid w:val="00361CB0"/>
    <w:rsid w:val="00367606"/>
    <w:rsid w:val="00367A8D"/>
    <w:rsid w:val="0037088C"/>
    <w:rsid w:val="00371BEE"/>
    <w:rsid w:val="00372C47"/>
    <w:rsid w:val="00373367"/>
    <w:rsid w:val="00373DB4"/>
    <w:rsid w:val="00374518"/>
    <w:rsid w:val="0037456A"/>
    <w:rsid w:val="0037698A"/>
    <w:rsid w:val="00380501"/>
    <w:rsid w:val="003825B4"/>
    <w:rsid w:val="00382842"/>
    <w:rsid w:val="00383206"/>
    <w:rsid w:val="00383F76"/>
    <w:rsid w:val="003860C9"/>
    <w:rsid w:val="003860EA"/>
    <w:rsid w:val="00386499"/>
    <w:rsid w:val="00387CFC"/>
    <w:rsid w:val="00387E0B"/>
    <w:rsid w:val="00392648"/>
    <w:rsid w:val="00394252"/>
    <w:rsid w:val="00395029"/>
    <w:rsid w:val="003A0027"/>
    <w:rsid w:val="003A4343"/>
    <w:rsid w:val="003A6159"/>
    <w:rsid w:val="003B34FB"/>
    <w:rsid w:val="003B362B"/>
    <w:rsid w:val="003B501C"/>
    <w:rsid w:val="003B5F70"/>
    <w:rsid w:val="003B6869"/>
    <w:rsid w:val="003B77C9"/>
    <w:rsid w:val="003C3202"/>
    <w:rsid w:val="003C4E16"/>
    <w:rsid w:val="003D0CEF"/>
    <w:rsid w:val="003D1586"/>
    <w:rsid w:val="003E5026"/>
    <w:rsid w:val="003F04B7"/>
    <w:rsid w:val="003F4FAE"/>
    <w:rsid w:val="003F5814"/>
    <w:rsid w:val="0040761F"/>
    <w:rsid w:val="004126EE"/>
    <w:rsid w:val="00415B1F"/>
    <w:rsid w:val="004172F2"/>
    <w:rsid w:val="0041770F"/>
    <w:rsid w:val="00421769"/>
    <w:rsid w:val="00421C70"/>
    <w:rsid w:val="00422C85"/>
    <w:rsid w:val="0042395E"/>
    <w:rsid w:val="004267C5"/>
    <w:rsid w:val="00430705"/>
    <w:rsid w:val="00432CD4"/>
    <w:rsid w:val="00435A02"/>
    <w:rsid w:val="00436F12"/>
    <w:rsid w:val="0043739E"/>
    <w:rsid w:val="00437A82"/>
    <w:rsid w:val="00440C6C"/>
    <w:rsid w:val="00446B8B"/>
    <w:rsid w:val="004515C7"/>
    <w:rsid w:val="004521A3"/>
    <w:rsid w:val="00454322"/>
    <w:rsid w:val="004550FD"/>
    <w:rsid w:val="00455541"/>
    <w:rsid w:val="0045662B"/>
    <w:rsid w:val="00460539"/>
    <w:rsid w:val="0046141F"/>
    <w:rsid w:val="00461895"/>
    <w:rsid w:val="00462A38"/>
    <w:rsid w:val="004642FE"/>
    <w:rsid w:val="004734CB"/>
    <w:rsid w:val="00473C67"/>
    <w:rsid w:val="00476022"/>
    <w:rsid w:val="0048024C"/>
    <w:rsid w:val="004806C4"/>
    <w:rsid w:val="00480F08"/>
    <w:rsid w:val="00482C80"/>
    <w:rsid w:val="004845EF"/>
    <w:rsid w:val="00484735"/>
    <w:rsid w:val="00486176"/>
    <w:rsid w:val="0049070B"/>
    <w:rsid w:val="004908DC"/>
    <w:rsid w:val="0049253E"/>
    <w:rsid w:val="00492B43"/>
    <w:rsid w:val="00496B84"/>
    <w:rsid w:val="0049729C"/>
    <w:rsid w:val="004973B3"/>
    <w:rsid w:val="004973D6"/>
    <w:rsid w:val="004A0BE7"/>
    <w:rsid w:val="004A6394"/>
    <w:rsid w:val="004D13B8"/>
    <w:rsid w:val="004D2CD0"/>
    <w:rsid w:val="004D3AAD"/>
    <w:rsid w:val="004D5F68"/>
    <w:rsid w:val="004E08C5"/>
    <w:rsid w:val="004E2A0E"/>
    <w:rsid w:val="004E2E3F"/>
    <w:rsid w:val="004E3463"/>
    <w:rsid w:val="004E5E56"/>
    <w:rsid w:val="004E7F03"/>
    <w:rsid w:val="004F0650"/>
    <w:rsid w:val="004F2C8D"/>
    <w:rsid w:val="004F42EF"/>
    <w:rsid w:val="004F4AE4"/>
    <w:rsid w:val="00500087"/>
    <w:rsid w:val="00502842"/>
    <w:rsid w:val="00505F54"/>
    <w:rsid w:val="005138CF"/>
    <w:rsid w:val="00513D16"/>
    <w:rsid w:val="005200B1"/>
    <w:rsid w:val="00524317"/>
    <w:rsid w:val="005278B1"/>
    <w:rsid w:val="00527CF4"/>
    <w:rsid w:val="005314BE"/>
    <w:rsid w:val="00533030"/>
    <w:rsid w:val="00542CD9"/>
    <w:rsid w:val="00544D1A"/>
    <w:rsid w:val="005453AC"/>
    <w:rsid w:val="005476FE"/>
    <w:rsid w:val="005477B4"/>
    <w:rsid w:val="00553CF4"/>
    <w:rsid w:val="0055455B"/>
    <w:rsid w:val="005574BF"/>
    <w:rsid w:val="005601CC"/>
    <w:rsid w:val="005633FB"/>
    <w:rsid w:val="005652D4"/>
    <w:rsid w:val="00565A4F"/>
    <w:rsid w:val="00572302"/>
    <w:rsid w:val="0057569D"/>
    <w:rsid w:val="00575F1A"/>
    <w:rsid w:val="00580971"/>
    <w:rsid w:val="00582045"/>
    <w:rsid w:val="00585347"/>
    <w:rsid w:val="005853FF"/>
    <w:rsid w:val="00586DAC"/>
    <w:rsid w:val="0059186A"/>
    <w:rsid w:val="005921F2"/>
    <w:rsid w:val="00592D67"/>
    <w:rsid w:val="005A1954"/>
    <w:rsid w:val="005A2DAA"/>
    <w:rsid w:val="005A4030"/>
    <w:rsid w:val="005A7225"/>
    <w:rsid w:val="005B208B"/>
    <w:rsid w:val="005B34AB"/>
    <w:rsid w:val="005B36B3"/>
    <w:rsid w:val="005B513E"/>
    <w:rsid w:val="005B60A4"/>
    <w:rsid w:val="005B7BAC"/>
    <w:rsid w:val="005C0BE2"/>
    <w:rsid w:val="005C314B"/>
    <w:rsid w:val="005C6DF0"/>
    <w:rsid w:val="005C71B7"/>
    <w:rsid w:val="005D0E75"/>
    <w:rsid w:val="005D156B"/>
    <w:rsid w:val="005D26C7"/>
    <w:rsid w:val="005D5DCB"/>
    <w:rsid w:val="005D6D41"/>
    <w:rsid w:val="005E1DBF"/>
    <w:rsid w:val="005E296B"/>
    <w:rsid w:val="005F1EF3"/>
    <w:rsid w:val="005F3205"/>
    <w:rsid w:val="005F48D1"/>
    <w:rsid w:val="005F5AD6"/>
    <w:rsid w:val="00602383"/>
    <w:rsid w:val="00605F30"/>
    <w:rsid w:val="006069BA"/>
    <w:rsid w:val="00610F2A"/>
    <w:rsid w:val="0061164E"/>
    <w:rsid w:val="00611A8C"/>
    <w:rsid w:val="00612F36"/>
    <w:rsid w:val="006206D6"/>
    <w:rsid w:val="00622796"/>
    <w:rsid w:val="00625E8C"/>
    <w:rsid w:val="00627DCF"/>
    <w:rsid w:val="00633A7A"/>
    <w:rsid w:val="00635488"/>
    <w:rsid w:val="0063554F"/>
    <w:rsid w:val="00641C63"/>
    <w:rsid w:val="00645E01"/>
    <w:rsid w:val="00646820"/>
    <w:rsid w:val="006470DD"/>
    <w:rsid w:val="00647985"/>
    <w:rsid w:val="00650091"/>
    <w:rsid w:val="00654585"/>
    <w:rsid w:val="006558EA"/>
    <w:rsid w:val="0065796D"/>
    <w:rsid w:val="00661882"/>
    <w:rsid w:val="00662F20"/>
    <w:rsid w:val="00663022"/>
    <w:rsid w:val="00663ACB"/>
    <w:rsid w:val="00663EEF"/>
    <w:rsid w:val="00665A8F"/>
    <w:rsid w:val="00671BD4"/>
    <w:rsid w:val="006748A8"/>
    <w:rsid w:val="00676103"/>
    <w:rsid w:val="00676402"/>
    <w:rsid w:val="00685D99"/>
    <w:rsid w:val="00687336"/>
    <w:rsid w:val="00687A95"/>
    <w:rsid w:val="00690F11"/>
    <w:rsid w:val="006912FB"/>
    <w:rsid w:val="00693E70"/>
    <w:rsid w:val="006A059E"/>
    <w:rsid w:val="006A18C3"/>
    <w:rsid w:val="006B4B41"/>
    <w:rsid w:val="006B58B6"/>
    <w:rsid w:val="006B5C05"/>
    <w:rsid w:val="006C1A9A"/>
    <w:rsid w:val="006C3729"/>
    <w:rsid w:val="006C7040"/>
    <w:rsid w:val="006C7298"/>
    <w:rsid w:val="006D03CF"/>
    <w:rsid w:val="006D1E78"/>
    <w:rsid w:val="006D52AD"/>
    <w:rsid w:val="006D5E0C"/>
    <w:rsid w:val="006E0AC0"/>
    <w:rsid w:val="006E2112"/>
    <w:rsid w:val="006E368D"/>
    <w:rsid w:val="006E70B2"/>
    <w:rsid w:val="006E7C21"/>
    <w:rsid w:val="006F1994"/>
    <w:rsid w:val="006F2FCE"/>
    <w:rsid w:val="006F5D74"/>
    <w:rsid w:val="006F7D01"/>
    <w:rsid w:val="0070055F"/>
    <w:rsid w:val="00700F08"/>
    <w:rsid w:val="00705CF2"/>
    <w:rsid w:val="00706BFA"/>
    <w:rsid w:val="00706D30"/>
    <w:rsid w:val="00707CDB"/>
    <w:rsid w:val="007102B4"/>
    <w:rsid w:val="00710CA7"/>
    <w:rsid w:val="0071165F"/>
    <w:rsid w:val="007126B3"/>
    <w:rsid w:val="00716132"/>
    <w:rsid w:val="00716C6F"/>
    <w:rsid w:val="00717BB3"/>
    <w:rsid w:val="007226EE"/>
    <w:rsid w:val="00723238"/>
    <w:rsid w:val="00733441"/>
    <w:rsid w:val="00736191"/>
    <w:rsid w:val="00736586"/>
    <w:rsid w:val="00740437"/>
    <w:rsid w:val="00740B3B"/>
    <w:rsid w:val="00742126"/>
    <w:rsid w:val="007424C1"/>
    <w:rsid w:val="0074324C"/>
    <w:rsid w:val="007434AB"/>
    <w:rsid w:val="00743C35"/>
    <w:rsid w:val="00743F06"/>
    <w:rsid w:val="007454C8"/>
    <w:rsid w:val="00746F3A"/>
    <w:rsid w:val="00750E58"/>
    <w:rsid w:val="007540D6"/>
    <w:rsid w:val="007556AC"/>
    <w:rsid w:val="00755FD7"/>
    <w:rsid w:val="00761453"/>
    <w:rsid w:val="0076245B"/>
    <w:rsid w:val="00762D33"/>
    <w:rsid w:val="00763DC9"/>
    <w:rsid w:val="00766595"/>
    <w:rsid w:val="00766D2D"/>
    <w:rsid w:val="00770099"/>
    <w:rsid w:val="007719C8"/>
    <w:rsid w:val="00771C03"/>
    <w:rsid w:val="007748E8"/>
    <w:rsid w:val="0078042A"/>
    <w:rsid w:val="007834CD"/>
    <w:rsid w:val="00787DB2"/>
    <w:rsid w:val="00790730"/>
    <w:rsid w:val="007919AC"/>
    <w:rsid w:val="00792CB4"/>
    <w:rsid w:val="007940EF"/>
    <w:rsid w:val="00794153"/>
    <w:rsid w:val="007958E1"/>
    <w:rsid w:val="00796F1E"/>
    <w:rsid w:val="00797450"/>
    <w:rsid w:val="007A2F5A"/>
    <w:rsid w:val="007A33D7"/>
    <w:rsid w:val="007A4531"/>
    <w:rsid w:val="007A51BD"/>
    <w:rsid w:val="007B08FA"/>
    <w:rsid w:val="007B451A"/>
    <w:rsid w:val="007B59F8"/>
    <w:rsid w:val="007B7D9B"/>
    <w:rsid w:val="007C05CD"/>
    <w:rsid w:val="007C4DB4"/>
    <w:rsid w:val="007C4F25"/>
    <w:rsid w:val="007D0B2F"/>
    <w:rsid w:val="007D12E2"/>
    <w:rsid w:val="007D22CE"/>
    <w:rsid w:val="007D2A67"/>
    <w:rsid w:val="007D2C90"/>
    <w:rsid w:val="007D3A49"/>
    <w:rsid w:val="007D4322"/>
    <w:rsid w:val="007D4ED9"/>
    <w:rsid w:val="007D5CFA"/>
    <w:rsid w:val="007D6351"/>
    <w:rsid w:val="007E17BA"/>
    <w:rsid w:val="007E3727"/>
    <w:rsid w:val="007E5F36"/>
    <w:rsid w:val="007E7FAF"/>
    <w:rsid w:val="007F2408"/>
    <w:rsid w:val="007F4CF5"/>
    <w:rsid w:val="007F4D5D"/>
    <w:rsid w:val="007F4F68"/>
    <w:rsid w:val="00800AB7"/>
    <w:rsid w:val="00805557"/>
    <w:rsid w:val="00807BA4"/>
    <w:rsid w:val="00810249"/>
    <w:rsid w:val="0081182D"/>
    <w:rsid w:val="008124BE"/>
    <w:rsid w:val="00812656"/>
    <w:rsid w:val="008169DA"/>
    <w:rsid w:val="00822671"/>
    <w:rsid w:val="00823EB7"/>
    <w:rsid w:val="00824690"/>
    <w:rsid w:val="00830FF5"/>
    <w:rsid w:val="00832322"/>
    <w:rsid w:val="00834351"/>
    <w:rsid w:val="008348A9"/>
    <w:rsid w:val="0083636C"/>
    <w:rsid w:val="00842B16"/>
    <w:rsid w:val="00843E94"/>
    <w:rsid w:val="0084441E"/>
    <w:rsid w:val="0084489B"/>
    <w:rsid w:val="00846467"/>
    <w:rsid w:val="00846BCE"/>
    <w:rsid w:val="008506AD"/>
    <w:rsid w:val="00851971"/>
    <w:rsid w:val="00856BF8"/>
    <w:rsid w:val="00857697"/>
    <w:rsid w:val="00857EB8"/>
    <w:rsid w:val="0086023A"/>
    <w:rsid w:val="008616F8"/>
    <w:rsid w:val="00862074"/>
    <w:rsid w:val="00870660"/>
    <w:rsid w:val="00872D6F"/>
    <w:rsid w:val="00874CDD"/>
    <w:rsid w:val="00874FC7"/>
    <w:rsid w:val="00875832"/>
    <w:rsid w:val="008762C7"/>
    <w:rsid w:val="0087655D"/>
    <w:rsid w:val="00880836"/>
    <w:rsid w:val="00882456"/>
    <w:rsid w:val="00882BFB"/>
    <w:rsid w:val="00884A01"/>
    <w:rsid w:val="0088556A"/>
    <w:rsid w:val="00886861"/>
    <w:rsid w:val="00887DE6"/>
    <w:rsid w:val="00887FA8"/>
    <w:rsid w:val="008955D0"/>
    <w:rsid w:val="0089782F"/>
    <w:rsid w:val="008A2A5D"/>
    <w:rsid w:val="008A2CC8"/>
    <w:rsid w:val="008B0E19"/>
    <w:rsid w:val="008B4BDB"/>
    <w:rsid w:val="008C23ED"/>
    <w:rsid w:val="008C494E"/>
    <w:rsid w:val="008D1FAE"/>
    <w:rsid w:val="008D7F2B"/>
    <w:rsid w:val="008E38CC"/>
    <w:rsid w:val="008F5546"/>
    <w:rsid w:val="008F7072"/>
    <w:rsid w:val="00900294"/>
    <w:rsid w:val="00901D9A"/>
    <w:rsid w:val="00905381"/>
    <w:rsid w:val="0090615F"/>
    <w:rsid w:val="00906F28"/>
    <w:rsid w:val="0091016C"/>
    <w:rsid w:val="009127A9"/>
    <w:rsid w:val="00916F32"/>
    <w:rsid w:val="00917F59"/>
    <w:rsid w:val="009208AC"/>
    <w:rsid w:val="009248A7"/>
    <w:rsid w:val="00925C65"/>
    <w:rsid w:val="0093106C"/>
    <w:rsid w:val="00931806"/>
    <w:rsid w:val="00936093"/>
    <w:rsid w:val="009361A6"/>
    <w:rsid w:val="00941063"/>
    <w:rsid w:val="00941FF9"/>
    <w:rsid w:val="0094475A"/>
    <w:rsid w:val="00946A47"/>
    <w:rsid w:val="00946EEF"/>
    <w:rsid w:val="00953AAA"/>
    <w:rsid w:val="009541C1"/>
    <w:rsid w:val="00954F85"/>
    <w:rsid w:val="00957908"/>
    <w:rsid w:val="00960DF0"/>
    <w:rsid w:val="00961152"/>
    <w:rsid w:val="009625A5"/>
    <w:rsid w:val="009636B3"/>
    <w:rsid w:val="0096584E"/>
    <w:rsid w:val="00970E4D"/>
    <w:rsid w:val="00971990"/>
    <w:rsid w:val="00972479"/>
    <w:rsid w:val="0098169E"/>
    <w:rsid w:val="009853BB"/>
    <w:rsid w:val="00986B65"/>
    <w:rsid w:val="00990B6D"/>
    <w:rsid w:val="00991267"/>
    <w:rsid w:val="009962A7"/>
    <w:rsid w:val="00996C39"/>
    <w:rsid w:val="009A24BE"/>
    <w:rsid w:val="009B05A8"/>
    <w:rsid w:val="009B56E4"/>
    <w:rsid w:val="009B5E88"/>
    <w:rsid w:val="009B65D3"/>
    <w:rsid w:val="009C1D4E"/>
    <w:rsid w:val="009D024A"/>
    <w:rsid w:val="009E1999"/>
    <w:rsid w:val="009E21CD"/>
    <w:rsid w:val="009E3AAD"/>
    <w:rsid w:val="009E4D3A"/>
    <w:rsid w:val="009F20B0"/>
    <w:rsid w:val="009F5C7D"/>
    <w:rsid w:val="009F6560"/>
    <w:rsid w:val="009F7883"/>
    <w:rsid w:val="00A013D5"/>
    <w:rsid w:val="00A0501F"/>
    <w:rsid w:val="00A06D4E"/>
    <w:rsid w:val="00A07A7C"/>
    <w:rsid w:val="00A10109"/>
    <w:rsid w:val="00A12920"/>
    <w:rsid w:val="00A12BA2"/>
    <w:rsid w:val="00A14768"/>
    <w:rsid w:val="00A20207"/>
    <w:rsid w:val="00A236BE"/>
    <w:rsid w:val="00A23AB9"/>
    <w:rsid w:val="00A24522"/>
    <w:rsid w:val="00A2739F"/>
    <w:rsid w:val="00A34403"/>
    <w:rsid w:val="00A351E9"/>
    <w:rsid w:val="00A360E8"/>
    <w:rsid w:val="00A3635F"/>
    <w:rsid w:val="00A36442"/>
    <w:rsid w:val="00A3706D"/>
    <w:rsid w:val="00A37164"/>
    <w:rsid w:val="00A407A9"/>
    <w:rsid w:val="00A416C1"/>
    <w:rsid w:val="00A44029"/>
    <w:rsid w:val="00A50A4B"/>
    <w:rsid w:val="00A5136A"/>
    <w:rsid w:val="00A52569"/>
    <w:rsid w:val="00A52F83"/>
    <w:rsid w:val="00A55686"/>
    <w:rsid w:val="00A56C8C"/>
    <w:rsid w:val="00A61982"/>
    <w:rsid w:val="00A62C58"/>
    <w:rsid w:val="00A62E80"/>
    <w:rsid w:val="00A65842"/>
    <w:rsid w:val="00A67D4D"/>
    <w:rsid w:val="00A7252A"/>
    <w:rsid w:val="00A7316E"/>
    <w:rsid w:val="00A762B7"/>
    <w:rsid w:val="00A777C6"/>
    <w:rsid w:val="00A77917"/>
    <w:rsid w:val="00A82B60"/>
    <w:rsid w:val="00A865CF"/>
    <w:rsid w:val="00A92092"/>
    <w:rsid w:val="00AA47F9"/>
    <w:rsid w:val="00AA5606"/>
    <w:rsid w:val="00AA6D0B"/>
    <w:rsid w:val="00AB08B2"/>
    <w:rsid w:val="00AB1251"/>
    <w:rsid w:val="00AB4CE3"/>
    <w:rsid w:val="00AC090A"/>
    <w:rsid w:val="00AC0976"/>
    <w:rsid w:val="00AC1874"/>
    <w:rsid w:val="00AC69EE"/>
    <w:rsid w:val="00AC6BAC"/>
    <w:rsid w:val="00AC6EA6"/>
    <w:rsid w:val="00AC79DC"/>
    <w:rsid w:val="00AC7F3F"/>
    <w:rsid w:val="00AD3234"/>
    <w:rsid w:val="00AD3362"/>
    <w:rsid w:val="00AD3FF5"/>
    <w:rsid w:val="00AD4576"/>
    <w:rsid w:val="00AD6FBC"/>
    <w:rsid w:val="00AE02AA"/>
    <w:rsid w:val="00AE28C3"/>
    <w:rsid w:val="00AE4845"/>
    <w:rsid w:val="00AE5AAA"/>
    <w:rsid w:val="00AE5C36"/>
    <w:rsid w:val="00AE5CD3"/>
    <w:rsid w:val="00AE6FDB"/>
    <w:rsid w:val="00AE7362"/>
    <w:rsid w:val="00AF0ACF"/>
    <w:rsid w:val="00AF5F88"/>
    <w:rsid w:val="00AF6949"/>
    <w:rsid w:val="00AF7255"/>
    <w:rsid w:val="00B00FAF"/>
    <w:rsid w:val="00B068CA"/>
    <w:rsid w:val="00B06A36"/>
    <w:rsid w:val="00B14D0B"/>
    <w:rsid w:val="00B1555D"/>
    <w:rsid w:val="00B15671"/>
    <w:rsid w:val="00B15DE9"/>
    <w:rsid w:val="00B16931"/>
    <w:rsid w:val="00B20272"/>
    <w:rsid w:val="00B207E1"/>
    <w:rsid w:val="00B21971"/>
    <w:rsid w:val="00B24FED"/>
    <w:rsid w:val="00B32EDD"/>
    <w:rsid w:val="00B34883"/>
    <w:rsid w:val="00B34B71"/>
    <w:rsid w:val="00B35972"/>
    <w:rsid w:val="00B35B29"/>
    <w:rsid w:val="00B37205"/>
    <w:rsid w:val="00B408E7"/>
    <w:rsid w:val="00B42799"/>
    <w:rsid w:val="00B427E5"/>
    <w:rsid w:val="00B43A09"/>
    <w:rsid w:val="00B43E43"/>
    <w:rsid w:val="00B46C97"/>
    <w:rsid w:val="00B474BE"/>
    <w:rsid w:val="00B51380"/>
    <w:rsid w:val="00B51732"/>
    <w:rsid w:val="00B52810"/>
    <w:rsid w:val="00B550C7"/>
    <w:rsid w:val="00B559D8"/>
    <w:rsid w:val="00B6500B"/>
    <w:rsid w:val="00B65190"/>
    <w:rsid w:val="00B66126"/>
    <w:rsid w:val="00B67020"/>
    <w:rsid w:val="00B7029D"/>
    <w:rsid w:val="00B72962"/>
    <w:rsid w:val="00B73B40"/>
    <w:rsid w:val="00B764B9"/>
    <w:rsid w:val="00B80F96"/>
    <w:rsid w:val="00B83135"/>
    <w:rsid w:val="00B837E0"/>
    <w:rsid w:val="00B8726F"/>
    <w:rsid w:val="00B90E00"/>
    <w:rsid w:val="00B912FA"/>
    <w:rsid w:val="00B94F25"/>
    <w:rsid w:val="00BA1C6B"/>
    <w:rsid w:val="00BA24D5"/>
    <w:rsid w:val="00BA3ACF"/>
    <w:rsid w:val="00BA730D"/>
    <w:rsid w:val="00BB4D2E"/>
    <w:rsid w:val="00BB4D51"/>
    <w:rsid w:val="00BB58E8"/>
    <w:rsid w:val="00BB5A3A"/>
    <w:rsid w:val="00BB5B90"/>
    <w:rsid w:val="00BB5C2F"/>
    <w:rsid w:val="00BB62A9"/>
    <w:rsid w:val="00BC3306"/>
    <w:rsid w:val="00BC613D"/>
    <w:rsid w:val="00BC7280"/>
    <w:rsid w:val="00BD26E3"/>
    <w:rsid w:val="00BD54C0"/>
    <w:rsid w:val="00BD5BBF"/>
    <w:rsid w:val="00BD6C0A"/>
    <w:rsid w:val="00BE0422"/>
    <w:rsid w:val="00BE05AC"/>
    <w:rsid w:val="00BE17D8"/>
    <w:rsid w:val="00BE1A9A"/>
    <w:rsid w:val="00BE2828"/>
    <w:rsid w:val="00BE67C6"/>
    <w:rsid w:val="00BF114F"/>
    <w:rsid w:val="00BF2310"/>
    <w:rsid w:val="00BF23B2"/>
    <w:rsid w:val="00BF36C8"/>
    <w:rsid w:val="00BF599C"/>
    <w:rsid w:val="00BF5DAB"/>
    <w:rsid w:val="00C01568"/>
    <w:rsid w:val="00C025D7"/>
    <w:rsid w:val="00C0297F"/>
    <w:rsid w:val="00C03236"/>
    <w:rsid w:val="00C12379"/>
    <w:rsid w:val="00C1237E"/>
    <w:rsid w:val="00C12626"/>
    <w:rsid w:val="00C160E6"/>
    <w:rsid w:val="00C201EE"/>
    <w:rsid w:val="00C20A21"/>
    <w:rsid w:val="00C20B16"/>
    <w:rsid w:val="00C2265C"/>
    <w:rsid w:val="00C32D90"/>
    <w:rsid w:val="00C330C9"/>
    <w:rsid w:val="00C36237"/>
    <w:rsid w:val="00C405BE"/>
    <w:rsid w:val="00C408A8"/>
    <w:rsid w:val="00C420E9"/>
    <w:rsid w:val="00C4309D"/>
    <w:rsid w:val="00C437FA"/>
    <w:rsid w:val="00C449EF"/>
    <w:rsid w:val="00C45BAE"/>
    <w:rsid w:val="00C45BBF"/>
    <w:rsid w:val="00C45C3A"/>
    <w:rsid w:val="00C502B9"/>
    <w:rsid w:val="00C5094D"/>
    <w:rsid w:val="00C522AC"/>
    <w:rsid w:val="00C535CB"/>
    <w:rsid w:val="00C612EB"/>
    <w:rsid w:val="00C64556"/>
    <w:rsid w:val="00C671D5"/>
    <w:rsid w:val="00C673BC"/>
    <w:rsid w:val="00C7610E"/>
    <w:rsid w:val="00C76888"/>
    <w:rsid w:val="00C76D50"/>
    <w:rsid w:val="00C82633"/>
    <w:rsid w:val="00C82668"/>
    <w:rsid w:val="00C836D9"/>
    <w:rsid w:val="00C838BC"/>
    <w:rsid w:val="00C85A31"/>
    <w:rsid w:val="00C93DE2"/>
    <w:rsid w:val="00C9539B"/>
    <w:rsid w:val="00C95CE0"/>
    <w:rsid w:val="00C96E0E"/>
    <w:rsid w:val="00C97D71"/>
    <w:rsid w:val="00CA2418"/>
    <w:rsid w:val="00CA3363"/>
    <w:rsid w:val="00CA41E9"/>
    <w:rsid w:val="00CA5C64"/>
    <w:rsid w:val="00CA7B9B"/>
    <w:rsid w:val="00CA7CBD"/>
    <w:rsid w:val="00CB2E6E"/>
    <w:rsid w:val="00CB67F6"/>
    <w:rsid w:val="00CC1E61"/>
    <w:rsid w:val="00CC5AE7"/>
    <w:rsid w:val="00CC5BDB"/>
    <w:rsid w:val="00CC5E04"/>
    <w:rsid w:val="00CC6EB6"/>
    <w:rsid w:val="00CD35F8"/>
    <w:rsid w:val="00CD48EC"/>
    <w:rsid w:val="00CD5D34"/>
    <w:rsid w:val="00CE6191"/>
    <w:rsid w:val="00CE7177"/>
    <w:rsid w:val="00CF0F1A"/>
    <w:rsid w:val="00CF45B4"/>
    <w:rsid w:val="00CF7D8B"/>
    <w:rsid w:val="00D01170"/>
    <w:rsid w:val="00D02A8E"/>
    <w:rsid w:val="00D0435A"/>
    <w:rsid w:val="00D057AF"/>
    <w:rsid w:val="00D06E70"/>
    <w:rsid w:val="00D1005B"/>
    <w:rsid w:val="00D13537"/>
    <w:rsid w:val="00D13B94"/>
    <w:rsid w:val="00D144E8"/>
    <w:rsid w:val="00D22537"/>
    <w:rsid w:val="00D2281B"/>
    <w:rsid w:val="00D238E1"/>
    <w:rsid w:val="00D24E7A"/>
    <w:rsid w:val="00D25CC6"/>
    <w:rsid w:val="00D271D9"/>
    <w:rsid w:val="00D36056"/>
    <w:rsid w:val="00D36F20"/>
    <w:rsid w:val="00D40202"/>
    <w:rsid w:val="00D40AD6"/>
    <w:rsid w:val="00D41845"/>
    <w:rsid w:val="00D44F5B"/>
    <w:rsid w:val="00D46826"/>
    <w:rsid w:val="00D4682B"/>
    <w:rsid w:val="00D47BBA"/>
    <w:rsid w:val="00D519FC"/>
    <w:rsid w:val="00D57CCD"/>
    <w:rsid w:val="00D6068F"/>
    <w:rsid w:val="00D6718A"/>
    <w:rsid w:val="00D67BDA"/>
    <w:rsid w:val="00D7085E"/>
    <w:rsid w:val="00D71F8A"/>
    <w:rsid w:val="00D75066"/>
    <w:rsid w:val="00D80ECB"/>
    <w:rsid w:val="00D8186A"/>
    <w:rsid w:val="00D8300E"/>
    <w:rsid w:val="00D86497"/>
    <w:rsid w:val="00D90075"/>
    <w:rsid w:val="00D905AB"/>
    <w:rsid w:val="00D93054"/>
    <w:rsid w:val="00D96C43"/>
    <w:rsid w:val="00DA0501"/>
    <w:rsid w:val="00DA4143"/>
    <w:rsid w:val="00DA45E2"/>
    <w:rsid w:val="00DA7515"/>
    <w:rsid w:val="00DB3ED0"/>
    <w:rsid w:val="00DB5551"/>
    <w:rsid w:val="00DB5F1C"/>
    <w:rsid w:val="00DC2699"/>
    <w:rsid w:val="00DC4130"/>
    <w:rsid w:val="00DC5A73"/>
    <w:rsid w:val="00DC78E5"/>
    <w:rsid w:val="00DD2300"/>
    <w:rsid w:val="00DD26D8"/>
    <w:rsid w:val="00DE0225"/>
    <w:rsid w:val="00DE15AB"/>
    <w:rsid w:val="00DE1AC1"/>
    <w:rsid w:val="00DE2B6C"/>
    <w:rsid w:val="00DE3D1F"/>
    <w:rsid w:val="00DF00A5"/>
    <w:rsid w:val="00DF1140"/>
    <w:rsid w:val="00DF136E"/>
    <w:rsid w:val="00DF3526"/>
    <w:rsid w:val="00E00642"/>
    <w:rsid w:val="00E01C6B"/>
    <w:rsid w:val="00E01CE8"/>
    <w:rsid w:val="00E02C84"/>
    <w:rsid w:val="00E06180"/>
    <w:rsid w:val="00E117F4"/>
    <w:rsid w:val="00E12EAD"/>
    <w:rsid w:val="00E15710"/>
    <w:rsid w:val="00E16B34"/>
    <w:rsid w:val="00E23F4B"/>
    <w:rsid w:val="00E24B09"/>
    <w:rsid w:val="00E25D10"/>
    <w:rsid w:val="00E25F50"/>
    <w:rsid w:val="00E25FAB"/>
    <w:rsid w:val="00E32EB5"/>
    <w:rsid w:val="00E3316F"/>
    <w:rsid w:val="00E33835"/>
    <w:rsid w:val="00E359DE"/>
    <w:rsid w:val="00E3608E"/>
    <w:rsid w:val="00E426E3"/>
    <w:rsid w:val="00E43D6B"/>
    <w:rsid w:val="00E44F5C"/>
    <w:rsid w:val="00E53FFF"/>
    <w:rsid w:val="00E55A85"/>
    <w:rsid w:val="00E61B66"/>
    <w:rsid w:val="00E61ED4"/>
    <w:rsid w:val="00E6430B"/>
    <w:rsid w:val="00E6519B"/>
    <w:rsid w:val="00E72106"/>
    <w:rsid w:val="00E72903"/>
    <w:rsid w:val="00E82A69"/>
    <w:rsid w:val="00E8337A"/>
    <w:rsid w:val="00E84F90"/>
    <w:rsid w:val="00E87EFD"/>
    <w:rsid w:val="00E9026E"/>
    <w:rsid w:val="00E90594"/>
    <w:rsid w:val="00E9164D"/>
    <w:rsid w:val="00E940FC"/>
    <w:rsid w:val="00E95844"/>
    <w:rsid w:val="00E95A8E"/>
    <w:rsid w:val="00E96D27"/>
    <w:rsid w:val="00E97A28"/>
    <w:rsid w:val="00EA0BFB"/>
    <w:rsid w:val="00EA4571"/>
    <w:rsid w:val="00EB0CE9"/>
    <w:rsid w:val="00EB2D19"/>
    <w:rsid w:val="00EB2E87"/>
    <w:rsid w:val="00EB35A8"/>
    <w:rsid w:val="00EB35B4"/>
    <w:rsid w:val="00EB63F7"/>
    <w:rsid w:val="00EC1301"/>
    <w:rsid w:val="00EC33FB"/>
    <w:rsid w:val="00EC3FE9"/>
    <w:rsid w:val="00EC48A9"/>
    <w:rsid w:val="00ED499A"/>
    <w:rsid w:val="00ED7C84"/>
    <w:rsid w:val="00EE1B40"/>
    <w:rsid w:val="00EE5546"/>
    <w:rsid w:val="00EE763B"/>
    <w:rsid w:val="00EF1045"/>
    <w:rsid w:val="00EF204D"/>
    <w:rsid w:val="00EF3893"/>
    <w:rsid w:val="00EF6B62"/>
    <w:rsid w:val="00F00ED2"/>
    <w:rsid w:val="00F01027"/>
    <w:rsid w:val="00F03D60"/>
    <w:rsid w:val="00F03DC3"/>
    <w:rsid w:val="00F057B7"/>
    <w:rsid w:val="00F06054"/>
    <w:rsid w:val="00F06DBF"/>
    <w:rsid w:val="00F11B02"/>
    <w:rsid w:val="00F12A24"/>
    <w:rsid w:val="00F15F27"/>
    <w:rsid w:val="00F15FE3"/>
    <w:rsid w:val="00F20057"/>
    <w:rsid w:val="00F23D5F"/>
    <w:rsid w:val="00F25238"/>
    <w:rsid w:val="00F3141E"/>
    <w:rsid w:val="00F325DF"/>
    <w:rsid w:val="00F33532"/>
    <w:rsid w:val="00F34903"/>
    <w:rsid w:val="00F34D35"/>
    <w:rsid w:val="00F35963"/>
    <w:rsid w:val="00F367E4"/>
    <w:rsid w:val="00F4014E"/>
    <w:rsid w:val="00F42789"/>
    <w:rsid w:val="00F43D50"/>
    <w:rsid w:val="00F4434A"/>
    <w:rsid w:val="00F469FE"/>
    <w:rsid w:val="00F5014C"/>
    <w:rsid w:val="00F53888"/>
    <w:rsid w:val="00F54399"/>
    <w:rsid w:val="00F570D9"/>
    <w:rsid w:val="00F60B81"/>
    <w:rsid w:val="00F65C40"/>
    <w:rsid w:val="00F66856"/>
    <w:rsid w:val="00F66F90"/>
    <w:rsid w:val="00F740A0"/>
    <w:rsid w:val="00F77AA1"/>
    <w:rsid w:val="00F80CE8"/>
    <w:rsid w:val="00F8386D"/>
    <w:rsid w:val="00F848C3"/>
    <w:rsid w:val="00F86787"/>
    <w:rsid w:val="00F90387"/>
    <w:rsid w:val="00F90930"/>
    <w:rsid w:val="00F975F7"/>
    <w:rsid w:val="00FA0FB3"/>
    <w:rsid w:val="00FA3E9C"/>
    <w:rsid w:val="00FA5011"/>
    <w:rsid w:val="00FA5695"/>
    <w:rsid w:val="00FA6758"/>
    <w:rsid w:val="00FA7884"/>
    <w:rsid w:val="00FA7B7A"/>
    <w:rsid w:val="00FB4329"/>
    <w:rsid w:val="00FB4CC6"/>
    <w:rsid w:val="00FB5EFA"/>
    <w:rsid w:val="00FC006F"/>
    <w:rsid w:val="00FC3D80"/>
    <w:rsid w:val="00FC43FD"/>
    <w:rsid w:val="00FC55B0"/>
    <w:rsid w:val="00FC56B0"/>
    <w:rsid w:val="00FC58BF"/>
    <w:rsid w:val="00FC5D97"/>
    <w:rsid w:val="00FC63C0"/>
    <w:rsid w:val="00FC6E40"/>
    <w:rsid w:val="00FC74CE"/>
    <w:rsid w:val="00FC7DF6"/>
    <w:rsid w:val="00FD0442"/>
    <w:rsid w:val="00FD04AF"/>
    <w:rsid w:val="00FD0CB0"/>
    <w:rsid w:val="00FD29EA"/>
    <w:rsid w:val="00FD2B0E"/>
    <w:rsid w:val="00FD2D37"/>
    <w:rsid w:val="00FD45B8"/>
    <w:rsid w:val="00FD51EB"/>
    <w:rsid w:val="00FD6FC9"/>
    <w:rsid w:val="00FD7CE9"/>
    <w:rsid w:val="00FE0CA2"/>
    <w:rsid w:val="00FE0FBE"/>
    <w:rsid w:val="00FE38AE"/>
    <w:rsid w:val="00FE3B2D"/>
    <w:rsid w:val="00FE3C48"/>
    <w:rsid w:val="00FE4C5C"/>
    <w:rsid w:val="00FE6EE4"/>
    <w:rsid w:val="00FF0483"/>
    <w:rsid w:val="00FF1267"/>
    <w:rsid w:val="00FF27BB"/>
    <w:rsid w:val="00FF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322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8EA"/>
    <w:pPr>
      <w:widowControl/>
      <w:spacing w:after="160" w:line="259" w:lineRule="auto"/>
      <w:ind w:left="720"/>
      <w:contextualSpacing/>
      <w:jc w:val="left"/>
    </w:pPr>
    <w:rPr>
      <w:kern w:val="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E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E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362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7CF4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527CF4"/>
  </w:style>
  <w:style w:type="paragraph" w:styleId="Footer">
    <w:name w:val="footer"/>
    <w:basedOn w:val="Normal"/>
    <w:link w:val="FooterChar"/>
    <w:uiPriority w:val="99"/>
    <w:unhideWhenUsed/>
    <w:rsid w:val="00527CF4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27CF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322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8EA"/>
    <w:pPr>
      <w:widowControl/>
      <w:spacing w:after="160" w:line="259" w:lineRule="auto"/>
      <w:ind w:left="720"/>
      <w:contextualSpacing/>
      <w:jc w:val="left"/>
    </w:pPr>
    <w:rPr>
      <w:kern w:val="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E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E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362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7CF4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527CF4"/>
  </w:style>
  <w:style w:type="paragraph" w:styleId="Footer">
    <w:name w:val="footer"/>
    <w:basedOn w:val="Normal"/>
    <w:link w:val="FooterChar"/>
    <w:uiPriority w:val="99"/>
    <w:unhideWhenUsed/>
    <w:rsid w:val="00527CF4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27C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66A88-4AA2-4BCA-8DEB-3C8D8BFFB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</Company>
  <LinksUpToDate>false</LinksUpToDate>
  <CharactersWithSpaces>3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Johnson</dc:creator>
  <cp:lastModifiedBy>PC-17-17</cp:lastModifiedBy>
  <cp:revision>2</cp:revision>
  <cp:lastPrinted>2016-11-17T09:34:00Z</cp:lastPrinted>
  <dcterms:created xsi:type="dcterms:W3CDTF">2016-11-18T03:45:00Z</dcterms:created>
  <dcterms:modified xsi:type="dcterms:W3CDTF">2016-11-18T03:45:00Z</dcterms:modified>
</cp:coreProperties>
</file>